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EF81A" w14:textId="3FA11520" w:rsidR="00F251B2" w:rsidRDefault="00884E4F">
      <w:pPr>
        <w:pStyle w:val="Subtitle"/>
      </w:pPr>
      <w:r>
        <w:t>Process and Programming for Analytics</w:t>
      </w:r>
    </w:p>
    <w:p w14:paraId="7A10C564" w14:textId="59B9BE54" w:rsidR="00F251B2" w:rsidRDefault="0015377A" w:rsidP="004F375D">
      <w:pPr>
        <w:pStyle w:val="Title"/>
      </w:pPr>
      <w:r>
        <w:t xml:space="preserve">An </w:t>
      </w:r>
      <w:r w:rsidR="0046389D">
        <w:t>Exploratory dashboard to monitor crypto markets for decision</w:t>
      </w:r>
      <w:r w:rsidR="002F2AA9">
        <w:t>-</w:t>
      </w:r>
      <w:r w:rsidR="0046389D">
        <w:t>making.</w:t>
      </w:r>
    </w:p>
    <w:p w14:paraId="70719612" w14:textId="397D1590" w:rsidR="00F251B2" w:rsidRDefault="0046389D">
      <w:r>
        <w:rPr>
          <w:noProof/>
        </w:rPr>
        <w:drawing>
          <wp:inline distT="0" distB="0" distL="0" distR="0" wp14:anchorId="70E69612" wp14:editId="2B983E0D">
            <wp:extent cx="5860415" cy="3306445"/>
            <wp:effectExtent l="0" t="0" r="0" b="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01C23" w14:textId="448FB313" w:rsidR="00F251B2" w:rsidRDefault="00764FFA" w:rsidP="00F05D66">
      <w:pPr>
        <w:pStyle w:val="Heading1"/>
      </w:pPr>
      <w:r>
        <w:t>A</w:t>
      </w:r>
      <w:r w:rsidR="0084351E">
        <w:t>bstrac</w:t>
      </w:r>
      <w:r w:rsidR="00F05D66">
        <w:t>t</w:t>
      </w:r>
      <w:r w:rsidR="000F3E52">
        <w:t>:</w:t>
      </w:r>
    </w:p>
    <w:p w14:paraId="68C330F3" w14:textId="4605C36F" w:rsidR="00F05D66" w:rsidRDefault="004F3204" w:rsidP="00F05D66">
      <w:r>
        <w:t>The c</w:t>
      </w:r>
      <w:r w:rsidR="003E55EB">
        <w:t>r</w:t>
      </w:r>
      <w:r w:rsidR="00DC759E">
        <w:t>y</w:t>
      </w:r>
      <w:r w:rsidR="003E55EB">
        <w:t>ptocurrency</w:t>
      </w:r>
      <w:r w:rsidR="00DC759E">
        <w:t xml:space="preserve"> market </w:t>
      </w:r>
      <w:r w:rsidR="00161788">
        <w:t xml:space="preserve">is </w:t>
      </w:r>
      <w:r w:rsidR="006D6B4D">
        <w:t>a highly unregulated</w:t>
      </w:r>
      <w:r w:rsidR="003E1E0D">
        <w:t xml:space="preserve">, </w:t>
      </w:r>
      <w:r w:rsidR="00FF0E78">
        <w:t xml:space="preserve">technically complex and </w:t>
      </w:r>
      <w:r w:rsidR="00DF7A08">
        <w:t>financially very</w:t>
      </w:r>
      <w:r w:rsidR="00FA3A42">
        <w:t xml:space="preserve"> risky </w:t>
      </w:r>
      <w:r w:rsidR="006F3C4F">
        <w:t>market</w:t>
      </w:r>
      <w:r w:rsidR="00432144">
        <w:t>.</w:t>
      </w:r>
      <w:r w:rsidR="00866A62">
        <w:t xml:space="preserve"> </w:t>
      </w:r>
      <w:r w:rsidR="00490289">
        <w:t>Most cry</w:t>
      </w:r>
      <w:r w:rsidR="00710CE6">
        <w:t xml:space="preserve">ptocurrencies </w:t>
      </w:r>
      <w:r w:rsidR="007E1D17">
        <w:t xml:space="preserve">are based on </w:t>
      </w:r>
      <w:r w:rsidR="002023F4">
        <w:t>blockchain technology</w:t>
      </w:r>
      <w:r w:rsidR="006F3C4F">
        <w:t xml:space="preserve"> enabling</w:t>
      </w:r>
      <w:r w:rsidR="002023F4">
        <w:t xml:space="preserve"> i</w:t>
      </w:r>
      <w:r w:rsidR="00C1133D">
        <w:t xml:space="preserve">t </w:t>
      </w:r>
      <w:r w:rsidR="00DF1DD4">
        <w:t>nearly impossible to</w:t>
      </w:r>
      <w:r w:rsidR="00653F05">
        <w:t xml:space="preserve"> </w:t>
      </w:r>
      <w:r w:rsidR="00E15C3E">
        <w:t>counter</w:t>
      </w:r>
      <w:r w:rsidR="00653F05">
        <w:t>feit</w:t>
      </w:r>
      <w:r w:rsidR="00F14E27">
        <w:t>,</w:t>
      </w:r>
      <w:r w:rsidR="00C61013">
        <w:t xml:space="preserve"> </w:t>
      </w:r>
      <w:r w:rsidR="0054716A">
        <w:t xml:space="preserve">with </w:t>
      </w:r>
      <w:r w:rsidR="00C61013">
        <w:t xml:space="preserve">complete </w:t>
      </w:r>
      <w:r w:rsidR="00566676">
        <w:t>automat</w:t>
      </w:r>
      <w:r w:rsidR="00CC1E8E">
        <w:t>ion</w:t>
      </w:r>
      <w:r w:rsidR="00CE6B37">
        <w:t xml:space="preserve"> and anonymity.</w:t>
      </w:r>
      <w:r w:rsidR="00796896">
        <w:t xml:space="preserve"> The project analyses </w:t>
      </w:r>
      <w:r w:rsidR="0033400D">
        <w:t>different cryptocurrencies over various years</w:t>
      </w:r>
      <w:r w:rsidR="00297D5D">
        <w:t xml:space="preserve"> and</w:t>
      </w:r>
      <w:r w:rsidR="006F1C4A">
        <w:t xml:space="preserve"> </w:t>
      </w:r>
      <w:r w:rsidR="00B519C1">
        <w:t xml:space="preserve">visualizes </w:t>
      </w:r>
      <w:r w:rsidR="00951CDA">
        <w:t>essential time ser</w:t>
      </w:r>
      <w:r w:rsidR="00395F12">
        <w:t>ies price fluctuations</w:t>
      </w:r>
      <w:r w:rsidR="00FA5AD4">
        <w:t xml:space="preserve"> on an interactive dashboard</w:t>
      </w:r>
      <w:r w:rsidR="002C652B">
        <w:t xml:space="preserve"> </w:t>
      </w:r>
      <w:r w:rsidR="007E2A09">
        <w:t xml:space="preserve">for </w:t>
      </w:r>
      <w:r w:rsidR="002C652B">
        <w:t>better track</w:t>
      </w:r>
      <w:r w:rsidR="007E2A09">
        <w:t>ing</w:t>
      </w:r>
      <w:r w:rsidR="001B2EFD">
        <w:t xml:space="preserve"> of </w:t>
      </w:r>
      <w:r w:rsidR="00076ADA">
        <w:t xml:space="preserve">performance </w:t>
      </w:r>
      <w:r w:rsidR="007E2A09">
        <w:t>indicat</w:t>
      </w:r>
      <w:r w:rsidR="00FB6D61">
        <w:t xml:space="preserve">ors and </w:t>
      </w:r>
      <w:r w:rsidR="00855ED6">
        <w:t>other metrics.</w:t>
      </w:r>
    </w:p>
    <w:p w14:paraId="7701F65C" w14:textId="12A6B10C" w:rsidR="00B71676" w:rsidRPr="00F05D66" w:rsidRDefault="00EA660E" w:rsidP="00F05D66">
      <w:r>
        <w:t>I</w:t>
      </w:r>
      <w:r w:rsidR="000C0314">
        <w:t>t is very crucial to understand the risk factor and trends of the cryptocurrency market</w:t>
      </w:r>
      <w:r w:rsidR="0045006B">
        <w:t xml:space="preserve"> for an investor</w:t>
      </w:r>
      <w:r w:rsidR="00156AC7">
        <w:t>/trader</w:t>
      </w:r>
      <w:r w:rsidR="00C766A8">
        <w:t xml:space="preserve">. </w:t>
      </w:r>
      <w:r w:rsidR="00B07C0F">
        <w:t>T</w:t>
      </w:r>
      <w:r w:rsidR="00FC4C9E">
        <w:t xml:space="preserve">he </w:t>
      </w:r>
      <w:r w:rsidR="0028131E">
        <w:t>dashboa</w:t>
      </w:r>
      <w:r w:rsidR="009B3B87">
        <w:t>rd</w:t>
      </w:r>
      <w:r w:rsidR="00B07C0F">
        <w:t xml:space="preserve"> enables</w:t>
      </w:r>
      <w:r w:rsidR="009B3B87">
        <w:t xml:space="preserve"> a user </w:t>
      </w:r>
      <w:r w:rsidR="0084630B">
        <w:t xml:space="preserve">from a subset of cryptocurrencies </w:t>
      </w:r>
      <w:r w:rsidR="002406DF">
        <w:t xml:space="preserve">to </w:t>
      </w:r>
      <w:r w:rsidR="00DA04ED">
        <w:t>check price features, candlestick charts</w:t>
      </w:r>
      <w:r w:rsidR="00665FE4">
        <w:t>, line charts, bar charts etc.</w:t>
      </w:r>
    </w:p>
    <w:p w14:paraId="5C52CED1" w14:textId="117EB26D" w:rsidR="00F251B2" w:rsidRDefault="00B832D9">
      <w:pPr>
        <w:pStyle w:val="Heading2"/>
      </w:pPr>
      <w:r>
        <w:t>Data Collection</w:t>
      </w:r>
      <w:r w:rsidR="000F3E52">
        <w:t>:</w:t>
      </w:r>
    </w:p>
    <w:p w14:paraId="6FD50668" w14:textId="40B94E77" w:rsidR="00F251B2" w:rsidRDefault="003B03B0">
      <w:r>
        <w:t xml:space="preserve">Datasets could be collected by using Yahoo Finance/ mplfinance library, </w:t>
      </w:r>
      <w:r w:rsidR="00FE67DA">
        <w:t>Crypto API</w:t>
      </w:r>
      <w:r w:rsidR="002F4D12">
        <w:t xml:space="preserve"> or </w:t>
      </w:r>
      <w:proofErr w:type="spellStart"/>
      <w:r w:rsidR="002F4D12">
        <w:t>BeautifulSoup</w:t>
      </w:r>
      <w:r w:rsidR="0034230B">
        <w:t>’s</w:t>
      </w:r>
      <w:proofErr w:type="spellEnd"/>
      <w:r w:rsidR="0034230B">
        <w:t xml:space="preserve"> web scraping. </w:t>
      </w:r>
      <w:r w:rsidR="00195CB9">
        <w:t xml:space="preserve">To make things </w:t>
      </w:r>
      <w:r w:rsidR="00A23DAB">
        <w:t>less tricky</w:t>
      </w:r>
      <w:r w:rsidR="00195CB9">
        <w:t xml:space="preserve">, I got help from GitHub </w:t>
      </w:r>
      <w:r w:rsidR="00F47E11">
        <w:t xml:space="preserve">where data was </w:t>
      </w:r>
      <w:r w:rsidR="00A23DAB">
        <w:t>scraped</w:t>
      </w:r>
      <w:r w:rsidR="00F47E11">
        <w:t xml:space="preserve"> in</w:t>
      </w:r>
      <w:r w:rsidR="00297D5D">
        <w:t>to</w:t>
      </w:r>
      <w:r w:rsidR="00F47E11">
        <w:t xml:space="preserve"> multiple files.</w:t>
      </w:r>
      <w:r>
        <w:t xml:space="preserve"> From a </w:t>
      </w:r>
      <w:r w:rsidR="00A34FDE">
        <w:t>GitHub</w:t>
      </w:r>
      <w:r>
        <w:t xml:space="preserve"> repository, 23 </w:t>
      </w:r>
      <w:r w:rsidR="0056385D">
        <w:t>CSV</w:t>
      </w:r>
      <w:r>
        <w:t xml:space="preserve"> files of data from different cryptocurrenc</w:t>
      </w:r>
      <w:r w:rsidR="00217C43">
        <w:t>ies</w:t>
      </w:r>
      <w:r>
        <w:t xml:space="preserve"> </w:t>
      </w:r>
      <w:r w:rsidR="00217C43">
        <w:t>are</w:t>
      </w:r>
      <w:r>
        <w:t xml:space="preserve"> </w:t>
      </w:r>
      <w:r w:rsidR="00190421">
        <w:t>used</w:t>
      </w:r>
      <w:r>
        <w:t xml:space="preserve">. The combined and cleaned dataset is of 37082 rows x 9 </w:t>
      </w:r>
      <w:r w:rsidR="00A34FDE">
        <w:t>columns</w:t>
      </w:r>
      <w:r>
        <w:t xml:space="preserve"> with </w:t>
      </w:r>
      <w:r w:rsidR="00A34FDE">
        <w:t>columns</w:t>
      </w:r>
      <w:r>
        <w:t xml:space="preserve"> containing Name, Symbol, Date, High, Low, Open, Close, Volume and </w:t>
      </w:r>
      <w:r w:rsidR="002D2180">
        <w:t>Marketcap</w:t>
      </w:r>
      <w:r>
        <w:t xml:space="preserve">. </w:t>
      </w:r>
    </w:p>
    <w:p w14:paraId="08422A0B" w14:textId="4F28ED16" w:rsidR="003B03B0" w:rsidRDefault="00A55F3F">
      <w:r>
        <w:rPr>
          <w:noProof/>
        </w:rPr>
        <w:lastRenderedPageBreak/>
        <w:drawing>
          <wp:inline distT="0" distB="0" distL="0" distR="0" wp14:anchorId="5FE0417A" wp14:editId="1F53CCE7">
            <wp:extent cx="5907791" cy="1627878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r="23301" b="437"/>
                    <a:stretch/>
                  </pic:blipFill>
                  <pic:spPr bwMode="auto">
                    <a:xfrm>
                      <a:off x="0" y="0"/>
                      <a:ext cx="5924111" cy="163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C3299" w14:textId="570D6DF4" w:rsidR="003B03B0" w:rsidRDefault="003B03B0">
      <w:r>
        <w:t xml:space="preserve">Multiple </w:t>
      </w:r>
      <w:r w:rsidR="0056385D">
        <w:t>CSV</w:t>
      </w:r>
      <w:r>
        <w:t xml:space="preserve"> files are concatenated using </w:t>
      </w:r>
      <w:r w:rsidR="009760F5">
        <w:t xml:space="preserve">the </w:t>
      </w:r>
      <w:r>
        <w:t>‘</w:t>
      </w:r>
      <w:proofErr w:type="spellStart"/>
      <w:r>
        <w:t>concat</w:t>
      </w:r>
      <w:proofErr w:type="spellEnd"/>
      <w:r>
        <w:t xml:space="preserve">’ function from </w:t>
      </w:r>
      <w:r w:rsidR="009760F5">
        <w:t xml:space="preserve">the </w:t>
      </w:r>
      <w:r w:rsidR="007E16EC">
        <w:t>“P</w:t>
      </w:r>
      <w:r>
        <w:t>andas</w:t>
      </w:r>
      <w:r w:rsidR="007E16EC">
        <w:t>” library</w:t>
      </w:r>
      <w:r>
        <w:t xml:space="preserve"> within a loop </w:t>
      </w:r>
      <w:r w:rsidR="007E16EC">
        <w:t>parsing</w:t>
      </w:r>
      <w:r>
        <w:t xml:space="preserve"> across all the </w:t>
      </w:r>
      <w:r w:rsidR="009760F5">
        <w:t>CSV</w:t>
      </w:r>
      <w:r>
        <w:t xml:space="preserve"> fi</w:t>
      </w:r>
      <w:r w:rsidR="007E16EC">
        <w:t>l</w:t>
      </w:r>
      <w:r>
        <w:t xml:space="preserve">es in the Data folder. The </w:t>
      </w:r>
      <w:proofErr w:type="spellStart"/>
      <w:r>
        <w:t>SNo</w:t>
      </w:r>
      <w:proofErr w:type="spellEnd"/>
      <w:r>
        <w:t xml:space="preserve">. Column </w:t>
      </w:r>
      <w:r w:rsidR="007E16EC">
        <w:t>is</w:t>
      </w:r>
      <w:r>
        <w:t xml:space="preserve"> removed using </w:t>
      </w:r>
      <w:r w:rsidR="00F7222E">
        <w:t>the “</w:t>
      </w:r>
      <w:r>
        <w:t>drop</w:t>
      </w:r>
      <w:r w:rsidR="00F7222E">
        <w:t>”</w:t>
      </w:r>
      <w:r>
        <w:t xml:space="preserve"> function and with the use of </w:t>
      </w:r>
      <w:r w:rsidR="005A374B">
        <w:t>the “</w:t>
      </w:r>
      <w:proofErr w:type="spellStart"/>
      <w:r w:rsidR="00604B40">
        <w:t>DateT</w:t>
      </w:r>
      <w:r>
        <w:t>ime</w:t>
      </w:r>
      <w:proofErr w:type="spellEnd"/>
      <w:r w:rsidR="005A374B">
        <w:t>”</w:t>
      </w:r>
      <w:r>
        <w:t xml:space="preserve"> </w:t>
      </w:r>
      <w:r w:rsidR="00B36830">
        <w:t>library, the</w:t>
      </w:r>
      <w:r>
        <w:t xml:space="preserve"> date data has been used for indexing and sorting the </w:t>
      </w:r>
      <w:proofErr w:type="spellStart"/>
      <w:r>
        <w:t>df</w:t>
      </w:r>
      <w:proofErr w:type="spellEnd"/>
      <w:r>
        <w:t xml:space="preserve"> data frame (</w:t>
      </w:r>
      <w:proofErr w:type="spellStart"/>
      <w:r>
        <w:t>i.e</w:t>
      </w:r>
      <w:proofErr w:type="spellEnd"/>
      <w:r>
        <w:t xml:space="preserve"> the combined data of all 23 cryptocurrenc</w:t>
      </w:r>
      <w:r w:rsidR="00AB247E">
        <w:t>ies</w:t>
      </w:r>
      <w:r>
        <w:t xml:space="preserve"> considered)</w:t>
      </w:r>
      <w:r w:rsidR="000D0254">
        <w:t xml:space="preserve">. The </w:t>
      </w:r>
      <w:r w:rsidR="00C50950">
        <w:t>final</w:t>
      </w:r>
      <w:r w:rsidR="000D0254">
        <w:t xml:space="preserve"> data looks like</w:t>
      </w:r>
      <w:r w:rsidR="00E302F7">
        <w:t xml:space="preserve"> this</w:t>
      </w:r>
      <w:r w:rsidR="000D0254">
        <w:t>:</w:t>
      </w:r>
      <w:r>
        <w:t xml:space="preserve"> </w:t>
      </w:r>
    </w:p>
    <w:p w14:paraId="5D2196FE" w14:textId="4B023F9A" w:rsidR="005F760E" w:rsidRDefault="0068178B">
      <w:r>
        <w:rPr>
          <w:noProof/>
        </w:rPr>
        <w:drawing>
          <wp:inline distT="0" distB="0" distL="0" distR="0" wp14:anchorId="304ECF10" wp14:editId="03DA4850">
            <wp:extent cx="5860415" cy="1911350"/>
            <wp:effectExtent l="0" t="0" r="0" b="6350"/>
            <wp:docPr id="3" name="Picture 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4C17" w14:textId="4909C97B" w:rsidR="005978FE" w:rsidRDefault="005978FE">
      <w:r>
        <w:t>It is a time series data</w:t>
      </w:r>
      <w:r w:rsidR="00235417">
        <w:t xml:space="preserve"> starting from </w:t>
      </w:r>
      <w:r w:rsidR="00E831EB">
        <w:t xml:space="preserve">2013 in some cases, </w:t>
      </w:r>
      <w:r w:rsidR="00FC3498">
        <w:t xml:space="preserve">but </w:t>
      </w:r>
      <w:r w:rsidR="003065B9">
        <w:t xml:space="preserve">with a </w:t>
      </w:r>
      <w:r w:rsidR="00300603">
        <w:t>one-day</w:t>
      </w:r>
      <w:r w:rsidR="003065B9">
        <w:t xml:space="preserve"> interval</w:t>
      </w:r>
      <w:r w:rsidR="00D36617">
        <w:t xml:space="preserve"> of each value in the dataset</w:t>
      </w:r>
      <w:r w:rsidR="00E833E6">
        <w:t xml:space="preserve">. </w:t>
      </w:r>
      <w:r w:rsidR="00300603">
        <w:t>All t</w:t>
      </w:r>
      <w:r w:rsidR="00E833E6">
        <w:t xml:space="preserve">he </w:t>
      </w:r>
      <w:r w:rsidR="00A63E40">
        <w:t xml:space="preserve">price metrics are in </w:t>
      </w:r>
      <w:r w:rsidR="00300603">
        <w:t>USD (</w:t>
      </w:r>
      <w:r w:rsidR="00047E73">
        <w:t>$)</w:t>
      </w:r>
      <w:r w:rsidR="00271F9C">
        <w:t xml:space="preserve"> for </w:t>
      </w:r>
      <w:r w:rsidR="00300603">
        <w:t xml:space="preserve">ease of comparison. </w:t>
      </w:r>
    </w:p>
    <w:p w14:paraId="4BDC5D17" w14:textId="45BD7D5A" w:rsidR="003B03B0" w:rsidRDefault="00631259" w:rsidP="00631259">
      <w:pPr>
        <w:pStyle w:val="Heading2"/>
      </w:pPr>
      <w:r>
        <w:t>Data Analysis</w:t>
      </w:r>
      <w:r w:rsidR="000F3E52">
        <w:t>:</w:t>
      </w:r>
    </w:p>
    <w:p w14:paraId="4E38BB88" w14:textId="34E68FD3" w:rsidR="00303EEB" w:rsidRDefault="00C14A3B" w:rsidP="00631259">
      <w:r>
        <w:t xml:space="preserve">To </w:t>
      </w:r>
      <w:r w:rsidR="001106D9">
        <w:t>generate graphs</w:t>
      </w:r>
      <w:r w:rsidR="00954002">
        <w:t xml:space="preserve"> over the timeline, </w:t>
      </w:r>
      <w:r w:rsidR="00247B80">
        <w:t>‘</w:t>
      </w:r>
      <w:proofErr w:type="spellStart"/>
      <w:proofErr w:type="gramStart"/>
      <w:r w:rsidR="00247B80">
        <w:t>dt.datetime</w:t>
      </w:r>
      <w:proofErr w:type="spellEnd"/>
      <w:proofErr w:type="gramEnd"/>
      <w:r w:rsidR="00247B80">
        <w:t xml:space="preserve">’ is used to set a starting date and </w:t>
      </w:r>
      <w:r w:rsidR="00D32DB7">
        <w:t xml:space="preserve">the </w:t>
      </w:r>
      <w:r w:rsidR="00247B80">
        <w:t>closing date</w:t>
      </w:r>
      <w:r w:rsidR="00B7237D">
        <w:t xml:space="preserve">. </w:t>
      </w:r>
      <w:r w:rsidR="005B755F">
        <w:t>A function “</w:t>
      </w:r>
      <w:proofErr w:type="spellStart"/>
      <w:r w:rsidR="005B755F">
        <w:t>get_input</w:t>
      </w:r>
      <w:proofErr w:type="spellEnd"/>
      <w:r w:rsidR="00677AD6">
        <w:t>”</w:t>
      </w:r>
      <w:r w:rsidR="005B755F">
        <w:t xml:space="preserve"> </w:t>
      </w:r>
      <w:r w:rsidR="00677AD6">
        <w:t>imports</w:t>
      </w:r>
      <w:r w:rsidR="002932E4">
        <w:t xml:space="preserve"> the </w:t>
      </w:r>
      <w:r w:rsidR="004F744D">
        <w:t>cryptocurrency</w:t>
      </w:r>
      <w:r w:rsidR="00AF34AF">
        <w:t xml:space="preserve"> </w:t>
      </w:r>
      <w:r w:rsidR="004F744D">
        <w:t xml:space="preserve">symbol, </w:t>
      </w:r>
      <w:r w:rsidR="00677AD6">
        <w:t xml:space="preserve">and </w:t>
      </w:r>
      <w:r w:rsidR="004F744D">
        <w:t>the</w:t>
      </w:r>
      <w:r w:rsidR="00AF34AF">
        <w:t xml:space="preserve"> </w:t>
      </w:r>
      <w:r w:rsidR="00BF1C07">
        <w:t xml:space="preserve">starting date and </w:t>
      </w:r>
      <w:r w:rsidR="00D20E0A">
        <w:t xml:space="preserve">the </w:t>
      </w:r>
      <w:r w:rsidR="00BF1C07">
        <w:t>closing date</w:t>
      </w:r>
      <w:r w:rsidR="00391D33">
        <w:t xml:space="preserve"> </w:t>
      </w:r>
      <w:r w:rsidR="00677AD6">
        <w:t>are</w:t>
      </w:r>
      <w:r w:rsidR="00391D33">
        <w:t xml:space="preserve"> </w:t>
      </w:r>
      <w:r w:rsidR="00860170">
        <w:t xml:space="preserve">taken as input to make the </w:t>
      </w:r>
      <w:r w:rsidR="005B5874">
        <w:t xml:space="preserve">data analysis for any user more </w:t>
      </w:r>
      <w:r w:rsidR="00FE1EEF">
        <w:t>effi</w:t>
      </w:r>
      <w:r w:rsidR="002D2243">
        <w:t>cient.</w:t>
      </w:r>
      <w:r w:rsidR="00840CAE">
        <w:t xml:space="preserve"> All the crypto sy</w:t>
      </w:r>
      <w:r w:rsidR="00B0270A">
        <w:t>mbols are also mapped to the real name of the cryptocurrency</w:t>
      </w:r>
      <w:r w:rsidR="00BB76EA">
        <w:t xml:space="preserve"> </w:t>
      </w:r>
      <w:r w:rsidR="00CF7F83">
        <w:t>to</w:t>
      </w:r>
      <w:r w:rsidR="00BB76EA">
        <w:t xml:space="preserve"> </w:t>
      </w:r>
      <w:r w:rsidR="00B826F3">
        <w:t xml:space="preserve">be used for better </w:t>
      </w:r>
      <w:r w:rsidR="00601E78">
        <w:t>data description and calling</w:t>
      </w:r>
      <w:r w:rsidR="003E04FA">
        <w:t xml:space="preserve"> using </w:t>
      </w:r>
      <w:r w:rsidR="000519AF">
        <w:t>“</w:t>
      </w:r>
      <w:proofErr w:type="spellStart"/>
      <w:r w:rsidR="0042331D">
        <w:t>get_crypto_name</w:t>
      </w:r>
      <w:proofErr w:type="spellEnd"/>
      <w:r w:rsidR="003069DE">
        <w:t>”.</w:t>
      </w:r>
      <w:r w:rsidR="00216F68">
        <w:t xml:space="preserve"> </w:t>
      </w:r>
      <w:r w:rsidR="00847CEA">
        <w:t>Also “</w:t>
      </w:r>
      <w:proofErr w:type="spellStart"/>
      <w:r w:rsidR="00847CEA">
        <w:t>get_data</w:t>
      </w:r>
      <w:proofErr w:type="spellEnd"/>
      <w:r w:rsidR="00847CEA">
        <w:t xml:space="preserve">” function is used to import the corresponding </w:t>
      </w:r>
      <w:r w:rsidR="008E6D85">
        <w:t>CSV</w:t>
      </w:r>
      <w:r w:rsidR="008331C9">
        <w:t xml:space="preserve"> file for </w:t>
      </w:r>
      <w:r w:rsidR="00F90AE0">
        <w:t>exploratory data charts</w:t>
      </w:r>
      <w:r w:rsidR="003C7EE5">
        <w:t xml:space="preserve"> </w:t>
      </w:r>
      <w:r w:rsidR="00974EC8">
        <w:t>of the specific cryptocurrencies.</w:t>
      </w:r>
      <w:r w:rsidR="002B79E7">
        <w:t xml:space="preserve"> The function also creates a corresponding dataframe </w:t>
      </w:r>
      <w:r w:rsidR="00985F71">
        <w:t>“</w:t>
      </w:r>
      <w:proofErr w:type="spellStart"/>
      <w:r w:rsidR="00E05A49">
        <w:t>dt</w:t>
      </w:r>
      <w:r w:rsidR="00985F71">
        <w:t>_</w:t>
      </w:r>
      <w:r w:rsidR="002B481B">
        <w:t>cryptoname</w:t>
      </w:r>
      <w:proofErr w:type="spellEnd"/>
      <w:r w:rsidR="002B481B">
        <w:t>”</w:t>
      </w:r>
      <w:r w:rsidR="00953F65">
        <w:t xml:space="preserve"> </w:t>
      </w:r>
      <w:r w:rsidR="00EF120E">
        <w:t xml:space="preserve">for plotting </w:t>
      </w:r>
      <w:r w:rsidR="00352472">
        <w:t>various useful graphs.</w:t>
      </w:r>
      <w:r w:rsidR="00647408">
        <w:t xml:space="preserve"> </w:t>
      </w:r>
    </w:p>
    <w:p w14:paraId="5DB3A830" w14:textId="0C285AA3" w:rsidR="00A127E3" w:rsidRDefault="00303EEB" w:rsidP="00631259">
      <w:r>
        <w:t>“</w:t>
      </w:r>
      <w:proofErr w:type="spellStart"/>
      <w:r>
        <w:t>Matplotlib.pyplot</w:t>
      </w:r>
      <w:proofErr w:type="spellEnd"/>
      <w:r>
        <w:t xml:space="preserve">” library is used to </w:t>
      </w:r>
      <w:r w:rsidR="00716FBB">
        <w:t xml:space="preserve">generate a </w:t>
      </w:r>
      <w:r w:rsidR="00C57011">
        <w:t>bar</w:t>
      </w:r>
      <w:r w:rsidR="00FC6980">
        <w:t xml:space="preserve"> </w:t>
      </w:r>
      <w:r w:rsidR="00C57011">
        <w:t>graph</w:t>
      </w:r>
      <w:r w:rsidR="004C22ED">
        <w:t xml:space="preserve"> that sorts the </w:t>
      </w:r>
      <w:r w:rsidR="00620759">
        <w:t>data in</w:t>
      </w:r>
      <w:r w:rsidR="002D6693">
        <w:t xml:space="preserve"> </w:t>
      </w:r>
      <w:r w:rsidR="00912EB5">
        <w:t>descending</w:t>
      </w:r>
      <w:r w:rsidR="002D6693">
        <w:t xml:space="preserve"> order and group</w:t>
      </w:r>
      <w:r w:rsidR="008E6D85">
        <w:t>s</w:t>
      </w:r>
      <w:r w:rsidR="002D6693">
        <w:t xml:space="preserve"> data by </w:t>
      </w:r>
      <w:r w:rsidR="00382F03">
        <w:t xml:space="preserve">each </w:t>
      </w:r>
      <w:proofErr w:type="gramStart"/>
      <w:r w:rsidR="00A127E3">
        <w:t>cryptocurrency(</w:t>
      </w:r>
      <w:proofErr w:type="gramEnd"/>
      <w:r w:rsidR="00A127E3">
        <w:t>here</w:t>
      </w:r>
      <w:r w:rsidR="00382F03">
        <w:t xml:space="preserve"> symbol) and </w:t>
      </w:r>
      <w:r w:rsidR="00350032">
        <w:t>market cap</w:t>
      </w:r>
      <w:r w:rsidR="00912EB5">
        <w:t xml:space="preserve"> to </w:t>
      </w:r>
      <w:r w:rsidR="0081626C">
        <w:t xml:space="preserve">show the </w:t>
      </w:r>
      <w:r w:rsidR="001347E0">
        <w:t xml:space="preserve">biggest </w:t>
      </w:r>
      <w:r w:rsidR="00A127E3">
        <w:t>cryptocurrencies</w:t>
      </w:r>
      <w:r w:rsidR="001347E0">
        <w:t xml:space="preserve"> by their market value.</w:t>
      </w:r>
    </w:p>
    <w:p w14:paraId="24CECE28" w14:textId="36B5647D" w:rsidR="00804671" w:rsidRDefault="00B55E50" w:rsidP="00631259">
      <w:r>
        <w:rPr>
          <w:noProof/>
        </w:rPr>
        <w:drawing>
          <wp:inline distT="0" distB="0" distL="0" distR="0" wp14:anchorId="67DCE640" wp14:editId="2F8B41BE">
            <wp:extent cx="5860415" cy="828040"/>
            <wp:effectExtent l="0" t="0" r="0" b="0"/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71644" w14:textId="475C64E4" w:rsidR="004B712F" w:rsidRDefault="004B712F" w:rsidP="00631259">
      <w:r>
        <w:t>Output is:</w:t>
      </w:r>
    </w:p>
    <w:p w14:paraId="501D1F30" w14:textId="4589E434" w:rsidR="004B712F" w:rsidRDefault="00F96D95" w:rsidP="00631259">
      <w:r>
        <w:rPr>
          <w:noProof/>
        </w:rPr>
        <w:lastRenderedPageBreak/>
        <w:drawing>
          <wp:inline distT="0" distB="0" distL="0" distR="0" wp14:anchorId="5604665F" wp14:editId="20ADED94">
            <wp:extent cx="5860415" cy="3409315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AEFA8" w14:textId="645372C7" w:rsidR="00264FD6" w:rsidRDefault="006318CF" w:rsidP="00631259">
      <w:r>
        <w:t>For people</w:t>
      </w:r>
      <w:r w:rsidR="003F112C">
        <w:t xml:space="preserve"> to understand the </w:t>
      </w:r>
      <w:r w:rsidR="0031035C">
        <w:t xml:space="preserve">intensity of </w:t>
      </w:r>
      <w:r w:rsidR="00CB1AC4">
        <w:t xml:space="preserve">volatility and </w:t>
      </w:r>
      <w:r w:rsidR="002709E9">
        <w:t xml:space="preserve">the </w:t>
      </w:r>
      <w:r w:rsidR="00CB1AC4">
        <w:t xml:space="preserve">latest </w:t>
      </w:r>
      <w:r w:rsidR="00BD63D5">
        <w:t>d</w:t>
      </w:r>
      <w:r w:rsidR="00417A6B">
        <w:t>ata, both data and data statistics are also described</w:t>
      </w:r>
      <w:r w:rsidR="00E31311">
        <w:t xml:space="preserve">. </w:t>
      </w:r>
      <w:r w:rsidR="005C47D4">
        <w:t xml:space="preserve">Line charts for </w:t>
      </w:r>
      <w:r w:rsidR="008D7E17">
        <w:t xml:space="preserve">the </w:t>
      </w:r>
      <w:r w:rsidR="000E3CDD">
        <w:t xml:space="preserve">daily </w:t>
      </w:r>
      <w:r w:rsidR="008D7E17">
        <w:t>closing price</w:t>
      </w:r>
      <w:r w:rsidR="000803BB">
        <w:t>, bar ch</w:t>
      </w:r>
      <w:r w:rsidR="00941529">
        <w:t>arts of the</w:t>
      </w:r>
      <w:r w:rsidR="00FB69B9">
        <w:t xml:space="preserve"> volume being traded on the day</w:t>
      </w:r>
      <w:r w:rsidR="00941529">
        <w:t xml:space="preserve"> and</w:t>
      </w:r>
      <w:r w:rsidR="00FB69B9">
        <w:t xml:space="preserve"> </w:t>
      </w:r>
      <w:r w:rsidR="00373529">
        <w:t>the market cap</w:t>
      </w:r>
      <w:r w:rsidR="000E3CDD">
        <w:t xml:space="preserve"> </w:t>
      </w:r>
      <w:r w:rsidR="00AD7B12">
        <w:t xml:space="preserve">of the </w:t>
      </w:r>
      <w:r w:rsidR="000E3CDD">
        <w:t>selected</w:t>
      </w:r>
      <w:r w:rsidR="00941529">
        <w:t xml:space="preserve"> cryptocurrency</w:t>
      </w:r>
      <w:r w:rsidR="00AD610E">
        <w:t xml:space="preserve"> are </w:t>
      </w:r>
      <w:r w:rsidR="003D1CDD">
        <w:t xml:space="preserve">made using inbuilt functions of the </w:t>
      </w:r>
      <w:r w:rsidR="00264FD6">
        <w:t>“</w:t>
      </w:r>
      <w:proofErr w:type="spellStart"/>
      <w:r w:rsidR="00264FD6">
        <w:t>S</w:t>
      </w:r>
      <w:r w:rsidR="001872F2">
        <w:t>treamlit</w:t>
      </w:r>
      <w:proofErr w:type="spellEnd"/>
      <w:r w:rsidR="00264FD6">
        <w:t>”</w:t>
      </w:r>
      <w:r w:rsidR="001872F2">
        <w:t xml:space="preserve"> library.</w:t>
      </w:r>
    </w:p>
    <w:p w14:paraId="56AC16CF" w14:textId="02072C42" w:rsidR="00992386" w:rsidRDefault="00877BFB" w:rsidP="00631259">
      <w:r>
        <w:rPr>
          <w:noProof/>
        </w:rPr>
        <w:drawing>
          <wp:anchor distT="0" distB="0" distL="114300" distR="114300" simplePos="0" relativeHeight="251658242" behindDoc="0" locked="0" layoutInCell="1" allowOverlap="1" wp14:anchorId="6839837E" wp14:editId="51E187DC">
            <wp:simplePos x="0" y="0"/>
            <wp:positionH relativeFrom="column">
              <wp:posOffset>3175</wp:posOffset>
            </wp:positionH>
            <wp:positionV relativeFrom="paragraph">
              <wp:posOffset>0</wp:posOffset>
            </wp:positionV>
            <wp:extent cx="4406537" cy="1687366"/>
            <wp:effectExtent l="0" t="0" r="635" b="1905"/>
            <wp:wrapSquare wrapText="bothSides"/>
            <wp:docPr id="7" name="Picture 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chat or text messag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537" cy="1687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215266" w14:textId="026691BF" w:rsidR="005E6C50" w:rsidRDefault="005E6C50" w:rsidP="00631259">
      <w:r>
        <w:lastRenderedPageBreak/>
        <w:t>Output is:</w:t>
      </w:r>
      <w:r w:rsidR="000C30FC" w:rsidRPr="000C30FC">
        <w:rPr>
          <w:noProof/>
        </w:rPr>
        <w:t xml:space="preserve"> </w:t>
      </w:r>
      <w:r w:rsidR="000C30FC">
        <w:rPr>
          <w:noProof/>
        </w:rPr>
        <w:drawing>
          <wp:inline distT="0" distB="0" distL="0" distR="0" wp14:anchorId="0CE2A08A" wp14:editId="3B5B4C2C">
            <wp:extent cx="5407660" cy="1219932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7660" cy="1219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30FC">
        <w:rPr>
          <w:noProof/>
        </w:rPr>
        <w:drawing>
          <wp:inline distT="0" distB="0" distL="0" distR="0" wp14:anchorId="205D183D" wp14:editId="676C6F53">
            <wp:extent cx="5408023" cy="2362677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593" cy="2379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6EE94" w14:textId="7A38F18E" w:rsidR="002D35A8" w:rsidRDefault="00EB1FDC" w:rsidP="00631259">
      <w:r>
        <w:rPr>
          <w:noProof/>
        </w:rPr>
        <w:drawing>
          <wp:inline distT="0" distB="0" distL="0" distR="0" wp14:anchorId="59E9ED8D" wp14:editId="4C00049C">
            <wp:extent cx="5016736" cy="2107475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034" cy="211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1F0CE1A" wp14:editId="7F874C8C">
            <wp:extent cx="5077097" cy="2014005"/>
            <wp:effectExtent l="0" t="0" r="317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776" cy="20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E04DB4C" wp14:editId="2FEAACEF">
            <wp:extent cx="5164183" cy="1923769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789" cy="192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2D35A8">
        <w:t>“</w:t>
      </w:r>
      <w:proofErr w:type="spellStart"/>
      <w:r w:rsidR="002D35A8">
        <w:t>Plotly.graph_objects</w:t>
      </w:r>
      <w:proofErr w:type="spellEnd"/>
      <w:r w:rsidR="002D35A8">
        <w:t>” library is used to create a candlestick</w:t>
      </w:r>
      <w:r w:rsidR="00D474CF">
        <w:t>-</w:t>
      </w:r>
      <w:r w:rsidR="002D35A8">
        <w:t xml:space="preserve">style </w:t>
      </w:r>
      <w:r w:rsidR="00544A6C">
        <w:t>graph (</w:t>
      </w:r>
      <w:r w:rsidR="002D35A8">
        <w:t xml:space="preserve">used by </w:t>
      </w:r>
      <w:r w:rsidR="00AB252F">
        <w:t xml:space="preserve">a </w:t>
      </w:r>
      <w:r w:rsidR="002D35A8">
        <w:t xml:space="preserve">significant number of traders to gain insights </w:t>
      </w:r>
      <w:r w:rsidR="002D35A8">
        <w:t>in</w:t>
      </w:r>
      <w:r w:rsidR="00FC4B2E">
        <w:t>to</w:t>
      </w:r>
      <w:r w:rsidR="002D35A8">
        <w:t xml:space="preserve"> the trends and opportunities.)</w:t>
      </w:r>
    </w:p>
    <w:p w14:paraId="4935BAFF" w14:textId="77777777" w:rsidR="003776BE" w:rsidRDefault="00FF77E5" w:rsidP="00631259">
      <w:r>
        <w:rPr>
          <w:noProof/>
        </w:rPr>
        <w:drawing>
          <wp:inline distT="0" distB="0" distL="0" distR="0" wp14:anchorId="7FF19D0E" wp14:editId="648A048B">
            <wp:extent cx="5228464" cy="2107475"/>
            <wp:effectExtent l="0" t="0" r="444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1582" cy="211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C5681" w14:textId="1150BE80" w:rsidR="003776BE" w:rsidRDefault="003776BE" w:rsidP="00631259">
      <w:r>
        <w:t>Output is:</w:t>
      </w:r>
    </w:p>
    <w:p w14:paraId="61A8F96F" w14:textId="6E46FEDA" w:rsidR="003776BE" w:rsidRDefault="00750EE2" w:rsidP="00631259">
      <w:r>
        <w:rPr>
          <w:noProof/>
        </w:rPr>
        <w:drawing>
          <wp:inline distT="0" distB="0" distL="0" distR="0" wp14:anchorId="34ABE5A3" wp14:editId="47F2468A">
            <wp:extent cx="5860415" cy="32054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B3A1C" w14:textId="59238710" w:rsidR="00B55E58" w:rsidRDefault="00B55E58" w:rsidP="00631259">
      <w:r>
        <w:t>“</w:t>
      </w:r>
      <w:proofErr w:type="spellStart"/>
      <w:r>
        <w:t>Plotly.express</w:t>
      </w:r>
      <w:proofErr w:type="spellEnd"/>
      <w:r>
        <w:t>” library f</w:t>
      </w:r>
      <w:r w:rsidR="00314312">
        <w:t>u</w:t>
      </w:r>
      <w:r>
        <w:t xml:space="preserve">nctions are </w:t>
      </w:r>
      <w:r w:rsidR="00D85B95">
        <w:t xml:space="preserve">used on our </w:t>
      </w:r>
      <w:r w:rsidR="005E2B19">
        <w:t xml:space="preserve">dataframe </w:t>
      </w:r>
      <w:proofErr w:type="spellStart"/>
      <w:proofErr w:type="gramStart"/>
      <w:r w:rsidR="005E2B19">
        <w:t>df</w:t>
      </w:r>
      <w:proofErr w:type="spellEnd"/>
      <w:r w:rsidR="005E2B19">
        <w:t>(</w:t>
      </w:r>
      <w:proofErr w:type="gramEnd"/>
      <w:r w:rsidR="005E2B19">
        <w:t>with merged data</w:t>
      </w:r>
      <w:r w:rsidR="00EB6B25">
        <w:t>)</w:t>
      </w:r>
      <w:r w:rsidR="00053CEE">
        <w:t xml:space="preserve"> to build two interactive </w:t>
      </w:r>
      <w:r w:rsidR="009E0789">
        <w:t xml:space="preserve">area plot </w:t>
      </w:r>
      <w:r w:rsidR="00053CEE">
        <w:t>charts</w:t>
      </w:r>
      <w:r w:rsidR="00B2128C">
        <w:t xml:space="preserve"> that</w:t>
      </w:r>
      <w:r w:rsidR="009E0789">
        <w:t xml:space="preserve"> describe the </w:t>
      </w:r>
      <w:r w:rsidR="00966243">
        <w:t>market</w:t>
      </w:r>
      <w:r w:rsidR="0042389F">
        <w:t xml:space="preserve"> </w:t>
      </w:r>
      <w:r w:rsidR="00966243">
        <w:t>cap</w:t>
      </w:r>
      <w:r w:rsidR="00263541">
        <w:t xml:space="preserve"> and </w:t>
      </w:r>
      <w:r w:rsidR="00441863">
        <w:t xml:space="preserve">highest price of crypto </w:t>
      </w:r>
      <w:r w:rsidR="00E600BE">
        <w:t xml:space="preserve">over time. </w:t>
      </w:r>
      <w:r w:rsidR="007D7CD6">
        <w:t xml:space="preserve">The duration </w:t>
      </w:r>
      <w:r w:rsidR="000D0090">
        <w:t>o</w:t>
      </w:r>
      <w:r w:rsidR="007D7CD6">
        <w:t xml:space="preserve">f the data can be changed by </w:t>
      </w:r>
      <w:r w:rsidR="000D0090">
        <w:t xml:space="preserve">the </w:t>
      </w:r>
      <w:r w:rsidR="007D7CD6">
        <w:t xml:space="preserve">user using </w:t>
      </w:r>
      <w:r w:rsidR="000D0090">
        <w:t xml:space="preserve">the </w:t>
      </w:r>
      <w:r w:rsidR="00F77968">
        <w:t xml:space="preserve">buttons defined or the slider below. Also, a </w:t>
      </w:r>
      <w:r w:rsidR="00F77968">
        <w:lastRenderedPageBreak/>
        <w:t>user can select any of the cryptocurrenc</w:t>
      </w:r>
      <w:r w:rsidR="000D0090">
        <w:t>ies</w:t>
      </w:r>
      <w:r w:rsidR="00F77968">
        <w:t xml:space="preserve"> within the graph itself to form a better understanding of the cryptocurrency.</w:t>
      </w:r>
    </w:p>
    <w:p w14:paraId="43AAFC12" w14:textId="46469B8E" w:rsidR="00A767EF" w:rsidRDefault="00813078" w:rsidP="00631259">
      <w:r>
        <w:rPr>
          <w:noProof/>
        </w:rPr>
        <w:drawing>
          <wp:inline distT="0" distB="0" distL="0" distR="0" wp14:anchorId="7F65F14C" wp14:editId="0639E63D">
            <wp:extent cx="5860415" cy="28111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A65CA" w14:textId="5C4EA4D9" w:rsidR="002A48EF" w:rsidRDefault="002A48EF" w:rsidP="00631259">
      <w:r>
        <w:t>Output is:</w:t>
      </w:r>
    </w:p>
    <w:p w14:paraId="50170CBF" w14:textId="37A862D6" w:rsidR="002A48EF" w:rsidRDefault="00DD5978" w:rsidP="00631259">
      <w:r>
        <w:rPr>
          <w:noProof/>
        </w:rPr>
        <w:drawing>
          <wp:inline distT="0" distB="0" distL="0" distR="0" wp14:anchorId="51E4776B" wp14:editId="7E054F9A">
            <wp:extent cx="5860415" cy="309499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7CEE7" w14:textId="77777777" w:rsidR="00471A25" w:rsidRDefault="00471A25" w:rsidP="00631259">
      <w:r>
        <w:t>Note:</w:t>
      </w:r>
    </w:p>
    <w:p w14:paraId="4CD8740A" w14:textId="430149D4" w:rsidR="00B44CE5" w:rsidRDefault="00471A25" w:rsidP="00631259">
      <w:pPr>
        <w:pStyle w:val="ListParagraph"/>
        <w:numPr>
          <w:ilvl w:val="0"/>
          <w:numId w:val="17"/>
        </w:numPr>
      </w:pPr>
      <w:r>
        <w:t xml:space="preserve">All the graphs are described in an interactive dashboard </w:t>
      </w:r>
      <w:r w:rsidR="00D22EDA">
        <w:t>using</w:t>
      </w:r>
      <w:r w:rsidR="00E30D32">
        <w:t xml:space="preserve"> </w:t>
      </w:r>
      <w:r w:rsidR="000D0090">
        <w:t xml:space="preserve">the </w:t>
      </w:r>
      <w:r w:rsidR="00E30D32">
        <w:t>“</w:t>
      </w:r>
      <w:proofErr w:type="spellStart"/>
      <w:r w:rsidR="00E30D32">
        <w:t>Streamlit</w:t>
      </w:r>
      <w:proofErr w:type="spellEnd"/>
      <w:r w:rsidR="00E30D32">
        <w:t>” library</w:t>
      </w:r>
      <w:r w:rsidR="00B44CE5">
        <w:t>.</w:t>
      </w:r>
    </w:p>
    <w:p w14:paraId="201D06AF" w14:textId="43A5D491" w:rsidR="00A767EF" w:rsidRDefault="00104D07" w:rsidP="00631259">
      <w:pPr>
        <w:pStyle w:val="ListParagraph"/>
        <w:numPr>
          <w:ilvl w:val="0"/>
          <w:numId w:val="17"/>
        </w:numPr>
      </w:pPr>
      <w:r>
        <w:t xml:space="preserve">Since seaborn graphs take </w:t>
      </w:r>
      <w:r w:rsidR="008F4BE3">
        <w:t>some time t</w:t>
      </w:r>
      <w:r w:rsidR="00BB7052">
        <w:t xml:space="preserve">o be computed </w:t>
      </w:r>
      <w:r w:rsidR="00471A25">
        <w:t>each time the code is run.</w:t>
      </w:r>
      <w:r w:rsidR="00C61D87">
        <w:t xml:space="preserve"> </w:t>
      </w:r>
      <w:r w:rsidR="00B44CE5">
        <w:t xml:space="preserve">These graphs are described at the end so that other functionalities of the dashboard </w:t>
      </w:r>
      <w:r w:rsidR="00CF6FD4">
        <w:t>don’t</w:t>
      </w:r>
      <w:r w:rsidR="00B44CE5">
        <w:t xml:space="preserve"> suffer much</w:t>
      </w:r>
      <w:r w:rsidR="006E22BF">
        <w:t>.</w:t>
      </w:r>
    </w:p>
    <w:p w14:paraId="5C6B924F" w14:textId="4664D385" w:rsidR="00127E62" w:rsidRDefault="009F5966" w:rsidP="00127E62">
      <w:r>
        <w:t>Fou</w:t>
      </w:r>
      <w:r w:rsidR="00C454E1">
        <w:t>r</w:t>
      </w:r>
      <w:r w:rsidR="00BF7235">
        <w:t xml:space="preserve"> line</w:t>
      </w:r>
      <w:r w:rsidR="00C454E1">
        <w:t>-</w:t>
      </w:r>
      <w:r w:rsidR="00BF7235">
        <w:t xml:space="preserve">plot graphs are </w:t>
      </w:r>
      <w:r w:rsidR="00284E11">
        <w:t xml:space="preserve">created using </w:t>
      </w:r>
      <w:r w:rsidR="00B00453">
        <w:t>“</w:t>
      </w:r>
      <w:r w:rsidR="00585CF1">
        <w:t>seaborn</w:t>
      </w:r>
      <w:r w:rsidR="00B00453">
        <w:t>”</w:t>
      </w:r>
      <w:r w:rsidR="00585CF1">
        <w:t xml:space="preserve"> </w:t>
      </w:r>
      <w:r w:rsidR="004B67AC">
        <w:t xml:space="preserve">library functions, </w:t>
      </w:r>
      <w:r w:rsidR="00CF6FD4">
        <w:t xml:space="preserve">which </w:t>
      </w:r>
      <w:r w:rsidR="00787065">
        <w:t>describ</w:t>
      </w:r>
      <w:r w:rsidR="00CF6FD4">
        <w:t>e</w:t>
      </w:r>
      <w:r w:rsidR="00787065">
        <w:t xml:space="preserve"> the closing prices of 4</w:t>
      </w:r>
      <w:r>
        <w:t xml:space="preserve"> top </w:t>
      </w:r>
      <w:r w:rsidR="00DC314F">
        <w:t xml:space="preserve">cryptocurrencies, </w:t>
      </w:r>
      <w:r w:rsidR="00CF6FD4">
        <w:t xml:space="preserve">the graph shows </w:t>
      </w:r>
      <w:r w:rsidR="003C77E1">
        <w:t>the</w:t>
      </w:r>
      <w:r w:rsidR="000D0090">
        <w:t xml:space="preserve"> </w:t>
      </w:r>
      <w:r w:rsidR="00CF6FD4">
        <w:t xml:space="preserve">comparison in the </w:t>
      </w:r>
      <w:r w:rsidR="002F76F9">
        <w:t>values of the tokens and how much have they increased as compared to others in the same period.</w:t>
      </w:r>
      <w:r w:rsidR="00D528AC">
        <w:t xml:space="preserve"> </w:t>
      </w:r>
      <w:r w:rsidR="00F22C13">
        <w:t>Each graph</w:t>
      </w:r>
      <w:r w:rsidR="00566348">
        <w:t xml:space="preserve"> omits the </w:t>
      </w:r>
      <w:r w:rsidR="001D1DEA">
        <w:t xml:space="preserve">top one and </w:t>
      </w:r>
      <w:r w:rsidR="00DD260F">
        <w:t xml:space="preserve">compares </w:t>
      </w:r>
      <w:r w:rsidR="00A05A7A">
        <w:t xml:space="preserve">the </w:t>
      </w:r>
      <w:r w:rsidR="00DD260F">
        <w:t>next top four.</w:t>
      </w:r>
    </w:p>
    <w:p w14:paraId="419DF067" w14:textId="03951648" w:rsidR="00441D33" w:rsidRDefault="003943BD" w:rsidP="00127E62">
      <w:r>
        <w:rPr>
          <w:noProof/>
        </w:rPr>
        <w:lastRenderedPageBreak/>
        <w:drawing>
          <wp:inline distT="0" distB="0" distL="0" distR="0" wp14:anchorId="09847ABD" wp14:editId="58F15387">
            <wp:extent cx="5860415" cy="3067050"/>
            <wp:effectExtent l="0" t="0" r="0" b="635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041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6B2C1" w14:textId="63F91184" w:rsidR="0030582A" w:rsidRDefault="0030582A" w:rsidP="00127E62">
      <w:r>
        <w:t>Output is:</w:t>
      </w:r>
      <w:r w:rsidR="003D38E8" w:rsidRPr="003D38E8">
        <w:rPr>
          <w:noProof/>
        </w:rPr>
        <w:t xml:space="preserve"> </w:t>
      </w:r>
    </w:p>
    <w:p w14:paraId="516A6AB9" w14:textId="6D3DFDF6" w:rsidR="00D10DAA" w:rsidRDefault="003D38E8" w:rsidP="00631259">
      <w:r>
        <w:rPr>
          <w:noProof/>
        </w:rPr>
        <w:drawing>
          <wp:inline distT="0" distB="0" distL="0" distR="0" wp14:anchorId="44F88664" wp14:editId="0D48896A">
            <wp:extent cx="4599305" cy="4119154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25746"/>
                    <a:stretch/>
                  </pic:blipFill>
                  <pic:spPr bwMode="auto">
                    <a:xfrm>
                      <a:off x="0" y="0"/>
                      <a:ext cx="4600864" cy="412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6D3F09" w14:textId="6BD910A2" w:rsidR="00D10DAA" w:rsidRDefault="00ED6C1F" w:rsidP="00631259">
      <w:r>
        <w:rPr>
          <w:noProof/>
        </w:rPr>
        <w:lastRenderedPageBreak/>
        <w:drawing>
          <wp:inline distT="0" distB="0" distL="0" distR="0" wp14:anchorId="0160158F" wp14:editId="2C34FF46">
            <wp:extent cx="4537166" cy="1368180"/>
            <wp:effectExtent l="0" t="0" r="0" b="3810"/>
            <wp:docPr id="21" name="Picture 21" descr="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Histo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134" cy="138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9C493" w14:textId="77777777" w:rsidR="00D10DAA" w:rsidRDefault="00D10DAA" w:rsidP="00631259"/>
    <w:p w14:paraId="4E2DE185" w14:textId="77777777" w:rsidR="00D10DAA" w:rsidRDefault="00D10DAA" w:rsidP="00631259"/>
    <w:p w14:paraId="73CE2133" w14:textId="77777777" w:rsidR="00D10DAA" w:rsidRDefault="00D10DAA" w:rsidP="00631259"/>
    <w:p w14:paraId="3C241575" w14:textId="77777777" w:rsidR="00D10DAA" w:rsidRDefault="00D10DAA" w:rsidP="00631259"/>
    <w:p w14:paraId="6D484637" w14:textId="64F27D4A" w:rsidR="00A127E3" w:rsidRDefault="0069483A" w:rsidP="0069483A">
      <w:pPr>
        <w:pStyle w:val="Heading2"/>
      </w:pPr>
      <w:r>
        <w:t>Conclusions</w:t>
      </w:r>
      <w:r w:rsidR="000F3E52">
        <w:t>:</w:t>
      </w:r>
    </w:p>
    <w:p w14:paraId="3DFBFE3A" w14:textId="60144CA7" w:rsidR="007C5871" w:rsidRPr="007C5871" w:rsidRDefault="003D3285" w:rsidP="007C5871">
      <w:r>
        <w:t xml:space="preserve">The </w:t>
      </w:r>
      <w:r w:rsidR="009C2D68">
        <w:t>detail</w:t>
      </w:r>
      <w:r w:rsidR="00020695">
        <w:t xml:space="preserve"> in</w:t>
      </w:r>
      <w:r>
        <w:t xml:space="preserve"> the dataset includes</w:t>
      </w:r>
      <w:r w:rsidR="00EB1832">
        <w:t xml:space="preserve"> </w:t>
      </w:r>
      <w:r w:rsidR="006A4BAF">
        <w:t>–</w:t>
      </w:r>
      <w:r w:rsidR="00EB1832">
        <w:t xml:space="preserve"> Date</w:t>
      </w:r>
      <w:r w:rsidR="006A4BAF">
        <w:t xml:space="preserve"> (</w:t>
      </w:r>
      <w:r w:rsidR="005F6433">
        <w:t>T</w:t>
      </w:r>
      <w:r w:rsidR="006A4BAF">
        <w:t>he date of observations)</w:t>
      </w:r>
      <w:r w:rsidR="00915182">
        <w:t>, Open</w:t>
      </w:r>
      <w:r w:rsidR="00832B39">
        <w:t xml:space="preserve"> (The</w:t>
      </w:r>
      <w:r w:rsidR="00F4375D">
        <w:t xml:space="preserve"> </w:t>
      </w:r>
      <w:r w:rsidR="005944D0">
        <w:t>opening price on the given day), High (</w:t>
      </w:r>
      <w:r w:rsidR="00FA75FE">
        <w:t xml:space="preserve">The </w:t>
      </w:r>
      <w:r w:rsidR="00902FBC">
        <w:t>highest price), Low (The lowest price), Close</w:t>
      </w:r>
      <w:r w:rsidR="00163C87">
        <w:t xml:space="preserve"> (</w:t>
      </w:r>
      <w:r w:rsidR="00EC5CAC">
        <w:t>The closing price</w:t>
      </w:r>
      <w:r w:rsidR="00FA75FE">
        <w:t xml:space="preserve">), </w:t>
      </w:r>
      <w:r w:rsidR="00404A98">
        <w:t>Volume (</w:t>
      </w:r>
      <w:r w:rsidR="005F0DA5">
        <w:t>the volume of transactions), Market Cap</w:t>
      </w:r>
      <w:r w:rsidR="008D539C">
        <w:t xml:space="preserve"> (The market capitalization in USD)</w:t>
      </w:r>
      <w:r w:rsidR="007A268A">
        <w:t>.</w:t>
      </w:r>
      <w:r w:rsidR="00F43C30">
        <w:t xml:space="preserve"> The following cryptocurrencies</w:t>
      </w:r>
      <w:r w:rsidR="00BF1B83">
        <w:t xml:space="preserve"> were used for the </w:t>
      </w:r>
      <w:r w:rsidR="0034191B">
        <w:t xml:space="preserve">data </w:t>
      </w:r>
      <w:r w:rsidR="004F6AF8">
        <w:t>analysis</w:t>
      </w:r>
      <w:r w:rsidR="00BF1B83">
        <w:t>.</w:t>
      </w:r>
    </w:p>
    <w:p w14:paraId="7CBF64BD" w14:textId="3F62E3A0" w:rsidR="002A446F" w:rsidRDefault="00977A9A" w:rsidP="002A446F">
      <w:r>
        <w:rPr>
          <w:noProof/>
        </w:rPr>
        <w:drawing>
          <wp:anchor distT="0" distB="0" distL="114300" distR="114300" simplePos="0" relativeHeight="251658241" behindDoc="1" locked="0" layoutInCell="1" allowOverlap="1" wp14:anchorId="575DA2D9" wp14:editId="772759B1">
            <wp:simplePos x="0" y="0"/>
            <wp:positionH relativeFrom="column">
              <wp:posOffset>3494405</wp:posOffset>
            </wp:positionH>
            <wp:positionV relativeFrom="paragraph">
              <wp:posOffset>212180</wp:posOffset>
            </wp:positionV>
            <wp:extent cx="2237740" cy="1532255"/>
            <wp:effectExtent l="0" t="0" r="0" b="4445"/>
            <wp:wrapTight wrapText="bothSides">
              <wp:wrapPolygon edited="0">
                <wp:start x="0" y="0"/>
                <wp:lineTo x="0" y="21484"/>
                <wp:lineTo x="21453" y="21484"/>
                <wp:lineTo x="21453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22" t="11793" r="11033" b="16649"/>
                    <a:stretch/>
                  </pic:blipFill>
                  <pic:spPr bwMode="auto">
                    <a:xfrm>
                      <a:off x="0" y="0"/>
                      <a:ext cx="2237740" cy="1532255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08BC">
        <w:rPr>
          <w:noProof/>
        </w:rPr>
        <w:drawing>
          <wp:anchor distT="0" distB="0" distL="114300" distR="114300" simplePos="0" relativeHeight="251658240" behindDoc="1" locked="0" layoutInCell="1" allowOverlap="1" wp14:anchorId="3EEFAB6A" wp14:editId="6A9A7A5D">
            <wp:simplePos x="0" y="0"/>
            <wp:positionH relativeFrom="column">
              <wp:posOffset>-14605</wp:posOffset>
            </wp:positionH>
            <wp:positionV relativeFrom="paragraph">
              <wp:posOffset>99695</wp:posOffset>
            </wp:positionV>
            <wp:extent cx="3509010" cy="1889125"/>
            <wp:effectExtent l="0" t="0" r="0" b="3175"/>
            <wp:wrapTight wrapText="bothSides">
              <wp:wrapPolygon edited="0">
                <wp:start x="0" y="0"/>
                <wp:lineTo x="0" y="21491"/>
                <wp:lineTo x="21498" y="21491"/>
                <wp:lineTo x="2149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2" t="4473" r="1129" b="7319"/>
                    <a:stretch/>
                  </pic:blipFill>
                  <pic:spPr bwMode="auto">
                    <a:xfrm>
                      <a:off x="0" y="0"/>
                      <a:ext cx="3509010" cy="188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CC5D1" w14:textId="77777777" w:rsidR="0047260F" w:rsidRDefault="0047260F" w:rsidP="004F6AF8"/>
    <w:p w14:paraId="6DAEB602" w14:textId="3A44D556" w:rsidR="00923A07" w:rsidRDefault="004F6AF8" w:rsidP="004F6AF8">
      <w:r>
        <w:t xml:space="preserve">The </w:t>
      </w:r>
      <w:r w:rsidR="004C7A32">
        <w:t xml:space="preserve">graphs </w:t>
      </w:r>
      <w:r w:rsidR="002E08B2">
        <w:t xml:space="preserve">and data show insights like the final close price, highest close price, lowest close price, average daily volume, </w:t>
      </w:r>
      <w:r w:rsidR="001676A5">
        <w:t xml:space="preserve">comparison of close price within selected time, </w:t>
      </w:r>
      <w:r w:rsidR="0082204B">
        <w:t xml:space="preserve">average volume </w:t>
      </w:r>
      <w:r w:rsidR="00F83160">
        <w:t xml:space="preserve">based on date range, </w:t>
      </w:r>
      <w:r w:rsidR="0034191B">
        <w:t xml:space="preserve">and </w:t>
      </w:r>
      <w:r w:rsidR="00BB1DAD">
        <w:t>price comparison table of various cryptocurrencies</w:t>
      </w:r>
      <w:r w:rsidR="0092423D">
        <w:t>.</w:t>
      </w:r>
    </w:p>
    <w:p w14:paraId="1AC5A771" w14:textId="5BC33DF5" w:rsidR="0092423D" w:rsidRDefault="00003571" w:rsidP="004F6AF8">
      <w:r>
        <w:t xml:space="preserve">Based on the </w:t>
      </w:r>
      <w:r w:rsidR="00A76723">
        <w:t xml:space="preserve">chart describing </w:t>
      </w:r>
      <w:r w:rsidR="0037092A">
        <w:t xml:space="preserve">the </w:t>
      </w:r>
      <w:r w:rsidR="00A76723">
        <w:t xml:space="preserve">top 5 cryptocurrencies, </w:t>
      </w:r>
      <w:r w:rsidR="008264F8">
        <w:t xml:space="preserve">Bitcoin </w:t>
      </w:r>
      <w:r w:rsidR="004052A1">
        <w:t xml:space="preserve">has the highest </w:t>
      </w:r>
      <w:r w:rsidR="006A2F63">
        <w:t>market cap</w:t>
      </w:r>
      <w:r w:rsidR="00AC3A5B">
        <w:t xml:space="preserve"> value and </w:t>
      </w:r>
      <w:r w:rsidR="000A57B2">
        <w:t xml:space="preserve">Ethereum is </w:t>
      </w:r>
      <w:r w:rsidR="006A2F63">
        <w:t xml:space="preserve">halfway behind, </w:t>
      </w:r>
      <w:r w:rsidR="00BC46C2">
        <w:t xml:space="preserve">the </w:t>
      </w:r>
      <w:r w:rsidR="006A2F63">
        <w:t>rest are very less in comparison.</w:t>
      </w:r>
      <w:r w:rsidR="00B4251C">
        <w:t xml:space="preserve"> USDT is 3 times lesser than Ethereum. </w:t>
      </w:r>
      <w:r w:rsidR="00974C62">
        <w:t>Also,</w:t>
      </w:r>
      <w:r w:rsidR="00031F4E">
        <w:t xml:space="preserve"> in the candlestick chart of USDT</w:t>
      </w:r>
      <w:r w:rsidR="0008471C">
        <w:t>, it is visible that it is very volatile.</w:t>
      </w:r>
    </w:p>
    <w:p w14:paraId="0A2D431C" w14:textId="0B2A58EA" w:rsidR="00974C62" w:rsidRDefault="00BA4FF0" w:rsidP="004F6AF8">
      <w:r>
        <w:t xml:space="preserve">The Value of Bitcoin reached </w:t>
      </w:r>
      <w:r w:rsidR="0031034D">
        <w:t xml:space="preserve">an </w:t>
      </w:r>
      <w:r>
        <w:t>all-time high of around 60,000</w:t>
      </w:r>
      <w:r w:rsidR="0031034D">
        <w:t xml:space="preserve"> </w:t>
      </w:r>
      <w:r>
        <w:t>USD</w:t>
      </w:r>
      <w:r w:rsidR="00F8207F">
        <w:t xml:space="preserve">, which is </w:t>
      </w:r>
      <w:r w:rsidR="00CE6E86">
        <w:t>almost 15 times more than 2</w:t>
      </w:r>
      <w:r w:rsidR="00CE6E86" w:rsidRPr="00CE6E86">
        <w:rPr>
          <w:vertAlign w:val="superscript"/>
        </w:rPr>
        <w:t>nd</w:t>
      </w:r>
      <w:r w:rsidR="00CE6E86">
        <w:t xml:space="preserve"> highest. </w:t>
      </w:r>
      <w:r w:rsidR="00A961D4">
        <w:t>Among the top cryptocurrencies, the growth of BTC, ETH, and USDT over the last five years was</w:t>
      </w:r>
      <w:r w:rsidR="003405E1">
        <w:t xml:space="preserve"> beneficial for investors.</w:t>
      </w:r>
    </w:p>
    <w:p w14:paraId="4809B58F" w14:textId="77777777" w:rsidR="00923A07" w:rsidRDefault="00923A07" w:rsidP="002A446F">
      <w:pPr>
        <w:pStyle w:val="Heading2"/>
      </w:pPr>
    </w:p>
    <w:p w14:paraId="753CEC33" w14:textId="1B8F5667" w:rsidR="002A446F" w:rsidRDefault="002A446F" w:rsidP="002A446F">
      <w:pPr>
        <w:pStyle w:val="Heading2"/>
      </w:pPr>
      <w:r>
        <w:t>Recommendations</w:t>
      </w:r>
      <w:r w:rsidR="000F3E52">
        <w:t>:</w:t>
      </w:r>
    </w:p>
    <w:p w14:paraId="033040FF" w14:textId="3831295A" w:rsidR="001341D2" w:rsidRDefault="00EA7DC3" w:rsidP="002A446F">
      <w:r>
        <w:lastRenderedPageBreak/>
        <w:t xml:space="preserve">This analysis is just for </w:t>
      </w:r>
      <w:r w:rsidR="002B0A84">
        <w:t>a</w:t>
      </w:r>
      <w:r>
        <w:t xml:space="preserve"> data analytics project, this exploratory analysis of data is in no way a </w:t>
      </w:r>
      <w:r w:rsidR="005B7A26">
        <w:t xml:space="preserve">piece of </w:t>
      </w:r>
      <w:r>
        <w:t xml:space="preserve">financial </w:t>
      </w:r>
      <w:r w:rsidR="00FC523C">
        <w:t xml:space="preserve">advice. The cryptocurrency </w:t>
      </w:r>
      <w:r w:rsidR="00525C31">
        <w:t xml:space="preserve">market is very volatile, </w:t>
      </w:r>
      <w:r w:rsidR="00AC1E20">
        <w:t>unregulated</w:t>
      </w:r>
      <w:r w:rsidR="00BD02A0">
        <w:t xml:space="preserve"> and </w:t>
      </w:r>
      <w:r w:rsidR="003F270D">
        <w:t xml:space="preserve">thus, very risky. It is </w:t>
      </w:r>
      <w:r w:rsidR="00651FBF">
        <w:t>recommended</w:t>
      </w:r>
      <w:r w:rsidR="003F270D">
        <w:t xml:space="preserve"> to invest in cryptocurrency if you are </w:t>
      </w:r>
      <w:r w:rsidR="00E4291A">
        <w:t>aware</w:t>
      </w:r>
      <w:r w:rsidR="001C5D32">
        <w:t xml:space="preserve"> of the risks </w:t>
      </w:r>
      <w:r w:rsidR="00FC0C15">
        <w:t>or</w:t>
      </w:r>
      <w:r w:rsidR="00741DD5">
        <w:t xml:space="preserve"> the asset class and </w:t>
      </w:r>
      <w:r w:rsidR="00A26EF4">
        <w:t>the factors that may affect its value.</w:t>
      </w:r>
      <w:r w:rsidR="0051158E">
        <w:t xml:space="preserve"> </w:t>
      </w:r>
    </w:p>
    <w:p w14:paraId="2E9012EE" w14:textId="1C3AEA0E" w:rsidR="00FC0C15" w:rsidRDefault="00FC0C15" w:rsidP="002A446F">
      <w:r>
        <w:t xml:space="preserve">With regards to the </w:t>
      </w:r>
      <w:r w:rsidR="00D64912">
        <w:t xml:space="preserve">analysis done, </w:t>
      </w:r>
      <w:r w:rsidR="00346776">
        <w:t xml:space="preserve">more </w:t>
      </w:r>
      <w:r w:rsidR="00A65079">
        <w:t xml:space="preserve">statistical, </w:t>
      </w:r>
      <w:r w:rsidR="0045181F">
        <w:t>machine learning</w:t>
      </w:r>
      <w:r w:rsidR="00B851A3">
        <w:t xml:space="preserve"> </w:t>
      </w:r>
      <w:r w:rsidR="00F71422">
        <w:t>predictive models</w:t>
      </w:r>
      <w:r w:rsidR="0081388C">
        <w:t xml:space="preserve"> </w:t>
      </w:r>
      <w:r w:rsidR="00AB4728">
        <w:t xml:space="preserve">could also have been used. </w:t>
      </w:r>
      <w:r w:rsidR="00130F63">
        <w:t xml:space="preserve">The data set used is a demo data set, </w:t>
      </w:r>
      <w:r w:rsidR="00FF100F">
        <w:t xml:space="preserve">the analysis can be </w:t>
      </w:r>
      <w:r w:rsidR="007A669E">
        <w:t>made better with real time data imported using</w:t>
      </w:r>
      <w:r w:rsidR="007A669E">
        <w:t xml:space="preserve"> Yahoo Finance/ mplfinance library, Crypto API or </w:t>
      </w:r>
      <w:proofErr w:type="spellStart"/>
      <w:r w:rsidR="007A669E">
        <w:t>BeautifulSoup’s</w:t>
      </w:r>
      <w:proofErr w:type="spellEnd"/>
      <w:r w:rsidR="007A669E">
        <w:t xml:space="preserve"> web scraping.</w:t>
      </w:r>
      <w:r w:rsidR="007A669E">
        <w:t xml:space="preserve"> </w:t>
      </w:r>
      <w:r w:rsidR="00347F23">
        <w:t xml:space="preserve">The analysis can be further </w:t>
      </w:r>
      <w:proofErr w:type="spellStart"/>
      <w:r w:rsidR="00347F23">
        <w:t>improvesd</w:t>
      </w:r>
      <w:proofErr w:type="spellEnd"/>
      <w:r w:rsidR="00347F23">
        <w:t xml:space="preserve"> by integrating sentimental analysis of data from twitter or </w:t>
      </w:r>
      <w:r w:rsidR="0099112C">
        <w:t xml:space="preserve">digital media in general. </w:t>
      </w:r>
      <w:r w:rsidR="00800315">
        <w:t xml:space="preserve">An earlier research paper published by the author below </w:t>
      </w:r>
      <w:r w:rsidR="0078584E">
        <w:t>discusses the relation of social factors affecting the cryptocurrency market.</w:t>
      </w:r>
      <w:r w:rsidR="00A86E2B">
        <w:t xml:space="preserve"> The value prediction models using machine learning and other complex methods can be integrated</w:t>
      </w:r>
      <w:r w:rsidR="00E230D4">
        <w:t xml:space="preserve"> better to understand the crypto market better when used in tandem with the tools employed by traders </w:t>
      </w:r>
      <w:r w:rsidR="007A4ECB">
        <w:t>in stock market.</w:t>
      </w:r>
    </w:p>
    <w:p w14:paraId="1B31CC17" w14:textId="606F6040" w:rsidR="007A4ECB" w:rsidRDefault="007A4ECB" w:rsidP="002A446F"/>
    <w:p w14:paraId="2BCC658C" w14:textId="010AEF6A" w:rsidR="007A4ECB" w:rsidRDefault="000F3E52" w:rsidP="000F3E52">
      <w:pPr>
        <w:pStyle w:val="Heading2"/>
      </w:pPr>
      <w:r>
        <w:t>Reference:</w:t>
      </w:r>
    </w:p>
    <w:p w14:paraId="72320261" w14:textId="3FB46B07" w:rsidR="008F0E09" w:rsidRDefault="007B52F8" w:rsidP="002A446F">
      <w:r w:rsidRPr="007B52F8">
        <w:t xml:space="preserve">. 2022. [PDF] Understanding the Social Factors Affecting the Cryptocurrency Market | Semantic Scholar. [ONLINE] Available at: </w:t>
      </w:r>
      <w:hyperlink r:id="rId28" w:history="1">
        <w:r w:rsidRPr="00E141DA">
          <w:rPr>
            <w:rStyle w:val="Hyperlink"/>
          </w:rPr>
          <w:t>https://www.semanticscholar.org/paper/Understanding-the-Social-Factors-Affecting-the-Aggarwal-Patel/b0f2741f846fe08040a77c6bd59f0f9e8d6eff34</w:t>
        </w:r>
      </w:hyperlink>
      <w:r w:rsidRPr="007B52F8">
        <w:t>.</w:t>
      </w:r>
    </w:p>
    <w:p w14:paraId="308FDFC1" w14:textId="0453AFC9" w:rsidR="007B52F8" w:rsidRPr="002A446F" w:rsidRDefault="00FE172E" w:rsidP="002A446F">
      <w:r w:rsidRPr="00FE172E">
        <w:t>GitHub. 2022. Cryptocurrency-BTC-Data-Analysis/Data at main · pik1989/Cryptocurrency-BTC-Data-Analysis · GitHub. [ONLINE] Available at: https://github.com/pik1989/Cryptocurrency-BTC-Data-Analysis/tree/main/Data.</w:t>
      </w:r>
    </w:p>
    <w:sectPr w:rsidR="007B52F8" w:rsidRPr="002A446F">
      <w:footerReference w:type="default" r:id="rId29"/>
      <w:pgSz w:w="11907" w:h="16839" w:code="9"/>
      <w:pgMar w:top="1267" w:right="1339" w:bottom="1339" w:left="133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87978" w14:textId="77777777" w:rsidR="00BC7D57" w:rsidRDefault="00BC7D57">
      <w:pPr>
        <w:spacing w:after="0" w:line="240" w:lineRule="auto"/>
      </w:pPr>
      <w:r>
        <w:separator/>
      </w:r>
    </w:p>
    <w:p w14:paraId="08F8BE00" w14:textId="77777777" w:rsidR="00BC7D57" w:rsidRDefault="00BC7D57"/>
    <w:p w14:paraId="499DAB77" w14:textId="77777777" w:rsidR="00BC7D57" w:rsidRDefault="00BC7D57"/>
  </w:endnote>
  <w:endnote w:type="continuationSeparator" w:id="0">
    <w:p w14:paraId="4B30E61C" w14:textId="77777777" w:rsidR="00BC7D57" w:rsidRDefault="00BC7D57">
      <w:pPr>
        <w:spacing w:after="0" w:line="240" w:lineRule="auto"/>
      </w:pPr>
      <w:r>
        <w:continuationSeparator/>
      </w:r>
    </w:p>
    <w:p w14:paraId="2DF89511" w14:textId="77777777" w:rsidR="00BC7D57" w:rsidRDefault="00BC7D57"/>
    <w:p w14:paraId="347B7F4C" w14:textId="77777777" w:rsidR="00BC7D57" w:rsidRDefault="00BC7D57"/>
  </w:endnote>
  <w:endnote w:type="continuationNotice" w:id="1">
    <w:p w14:paraId="2F26E847" w14:textId="77777777" w:rsidR="00BC7D57" w:rsidRDefault="00BC7D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5635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17ED2" w14:textId="77777777" w:rsidR="00F251B2" w:rsidRDefault="001D1FD5">
        <w:pPr>
          <w:pStyle w:val="Footer"/>
        </w:pPr>
        <w:r>
          <w:rPr>
            <w:lang w:val="en-GB" w:bidi="en-GB"/>
          </w:rPr>
          <w:fldChar w:fldCharType="begin"/>
        </w:r>
        <w:r>
          <w:rPr>
            <w:lang w:val="en-GB" w:bidi="en-GB"/>
          </w:rPr>
          <w:instrText xml:space="preserve"> PAGE   \* MERGEFORMAT </w:instrText>
        </w:r>
        <w:r>
          <w:rPr>
            <w:lang w:val="en-GB" w:bidi="en-GB"/>
          </w:rPr>
          <w:fldChar w:fldCharType="separate"/>
        </w:r>
        <w:r>
          <w:rPr>
            <w:noProof/>
            <w:lang w:val="en-GB" w:bidi="en-GB"/>
          </w:rPr>
          <w:t>2</w:t>
        </w:r>
        <w:r>
          <w:rPr>
            <w:noProof/>
            <w:lang w:val="en-GB" w:bidi="en-GB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8860F" w14:textId="77777777" w:rsidR="00BC7D57" w:rsidRDefault="00BC7D57">
      <w:pPr>
        <w:spacing w:after="0" w:line="240" w:lineRule="auto"/>
      </w:pPr>
      <w:r>
        <w:separator/>
      </w:r>
    </w:p>
    <w:p w14:paraId="2E6BDEE4" w14:textId="77777777" w:rsidR="00BC7D57" w:rsidRDefault="00BC7D57"/>
    <w:p w14:paraId="7B52AAF7" w14:textId="77777777" w:rsidR="00BC7D57" w:rsidRDefault="00BC7D57"/>
  </w:footnote>
  <w:footnote w:type="continuationSeparator" w:id="0">
    <w:p w14:paraId="176B73DA" w14:textId="77777777" w:rsidR="00BC7D57" w:rsidRDefault="00BC7D57">
      <w:pPr>
        <w:spacing w:after="0" w:line="240" w:lineRule="auto"/>
      </w:pPr>
      <w:r>
        <w:continuationSeparator/>
      </w:r>
    </w:p>
    <w:p w14:paraId="1048297F" w14:textId="77777777" w:rsidR="00BC7D57" w:rsidRDefault="00BC7D57"/>
    <w:p w14:paraId="3B6CA290" w14:textId="77777777" w:rsidR="00BC7D57" w:rsidRDefault="00BC7D57"/>
  </w:footnote>
  <w:footnote w:type="continuationNotice" w:id="1">
    <w:p w14:paraId="49FC524D" w14:textId="77777777" w:rsidR="00BC7D57" w:rsidRDefault="00BC7D5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00293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270B2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96E9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B41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2E4B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B4E4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83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629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C23A14"/>
    <w:lvl w:ilvl="0">
      <w:start w:val="1"/>
      <w:numFmt w:val="decimal"/>
      <w:lvlText w:val="%1."/>
      <w:lvlJc w:val="left"/>
      <w:pPr>
        <w:tabs>
          <w:tab w:val="num" w:pos="749"/>
        </w:tabs>
        <w:ind w:left="749" w:hanging="259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BD1421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C07DBD"/>
    <w:multiLevelType w:val="hybridMultilevel"/>
    <w:tmpl w:val="1C60E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957834"/>
    <w:multiLevelType w:val="hybridMultilevel"/>
    <w:tmpl w:val="64709B02"/>
    <w:lvl w:ilvl="0" w:tplc="D0CE1B3C">
      <w:start w:val="1"/>
      <w:numFmt w:val="bullet"/>
      <w:lvlText w:val=""/>
      <w:lvlJc w:val="left"/>
      <w:pPr>
        <w:ind w:left="749" w:hanging="259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82C9A"/>
    <w:multiLevelType w:val="hybridMultilevel"/>
    <w:tmpl w:val="63F07864"/>
    <w:lvl w:ilvl="0" w:tplc="A552E8B8">
      <w:start w:val="1"/>
      <w:numFmt w:val="bullet"/>
      <w:lvlText w:val=""/>
      <w:lvlJc w:val="left"/>
      <w:pPr>
        <w:tabs>
          <w:tab w:val="num" w:pos="662"/>
        </w:tabs>
        <w:ind w:left="173" w:firstLine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BC0320"/>
    <w:multiLevelType w:val="hybridMultilevel"/>
    <w:tmpl w:val="DC3C7298"/>
    <w:lvl w:ilvl="0" w:tplc="B92C4AE4">
      <w:start w:val="1"/>
      <w:numFmt w:val="bullet"/>
      <w:lvlText w:val=""/>
      <w:lvlJc w:val="left"/>
      <w:pPr>
        <w:ind w:left="662" w:hanging="172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83510"/>
    <w:multiLevelType w:val="hybridMultilevel"/>
    <w:tmpl w:val="BE6E19F6"/>
    <w:lvl w:ilvl="0" w:tplc="A50A105A">
      <w:start w:val="1"/>
      <w:numFmt w:val="bullet"/>
      <w:pStyle w:val="ListBullet"/>
      <w:lvlText w:val=""/>
      <w:lvlJc w:val="left"/>
      <w:pPr>
        <w:tabs>
          <w:tab w:val="num" w:pos="749"/>
        </w:tabs>
        <w:ind w:left="749" w:hanging="259"/>
      </w:pPr>
      <w:rPr>
        <w:rFonts w:ascii="Symbol" w:hAnsi="Symbol" w:hint="default"/>
        <w:color w:val="000000" w:themeColor="text1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26C1F"/>
    <w:multiLevelType w:val="hybridMultilevel"/>
    <w:tmpl w:val="49ACD974"/>
    <w:lvl w:ilvl="0" w:tplc="2A7A1916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901CF9"/>
    <w:multiLevelType w:val="hybridMultilevel"/>
    <w:tmpl w:val="2F4A75D8"/>
    <w:lvl w:ilvl="0" w:tplc="62A25D7A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1421198">
    <w:abstractNumId w:val="9"/>
  </w:num>
  <w:num w:numId="2" w16cid:durableId="109402257">
    <w:abstractNumId w:val="12"/>
  </w:num>
  <w:num w:numId="3" w16cid:durableId="1153831457">
    <w:abstractNumId w:val="15"/>
  </w:num>
  <w:num w:numId="4" w16cid:durableId="9988670">
    <w:abstractNumId w:val="13"/>
  </w:num>
  <w:num w:numId="5" w16cid:durableId="1455292842">
    <w:abstractNumId w:val="11"/>
  </w:num>
  <w:num w:numId="6" w16cid:durableId="988242265">
    <w:abstractNumId w:val="7"/>
  </w:num>
  <w:num w:numId="7" w16cid:durableId="280692908">
    <w:abstractNumId w:val="6"/>
  </w:num>
  <w:num w:numId="8" w16cid:durableId="943222892">
    <w:abstractNumId w:val="5"/>
  </w:num>
  <w:num w:numId="9" w16cid:durableId="163399523">
    <w:abstractNumId w:val="4"/>
  </w:num>
  <w:num w:numId="10" w16cid:durableId="344677772">
    <w:abstractNumId w:val="8"/>
  </w:num>
  <w:num w:numId="11" w16cid:durableId="140852107">
    <w:abstractNumId w:val="3"/>
  </w:num>
  <w:num w:numId="12" w16cid:durableId="648899616">
    <w:abstractNumId w:val="2"/>
  </w:num>
  <w:num w:numId="13" w16cid:durableId="1282762416">
    <w:abstractNumId w:val="1"/>
  </w:num>
  <w:num w:numId="14" w16cid:durableId="772092724">
    <w:abstractNumId w:val="0"/>
  </w:num>
  <w:num w:numId="15" w16cid:durableId="556550911">
    <w:abstractNumId w:val="14"/>
  </w:num>
  <w:num w:numId="16" w16cid:durableId="572400704">
    <w:abstractNumId w:val="16"/>
  </w:num>
  <w:num w:numId="17" w16cid:durableId="5092182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NDYzMTGxtDQwNDdS0lEKTi0uzszPAykwrgUA0chpFiwAAAA="/>
  </w:docVars>
  <w:rsids>
    <w:rsidRoot w:val="00884E4F"/>
    <w:rsid w:val="00003571"/>
    <w:rsid w:val="00017DD6"/>
    <w:rsid w:val="00020695"/>
    <w:rsid w:val="00020E08"/>
    <w:rsid w:val="00023DB3"/>
    <w:rsid w:val="00031F4E"/>
    <w:rsid w:val="000350AC"/>
    <w:rsid w:val="00037F95"/>
    <w:rsid w:val="000403CF"/>
    <w:rsid w:val="000414E1"/>
    <w:rsid w:val="00047708"/>
    <w:rsid w:val="00047E73"/>
    <w:rsid w:val="000519AF"/>
    <w:rsid w:val="00053CEE"/>
    <w:rsid w:val="000677DB"/>
    <w:rsid w:val="000701B1"/>
    <w:rsid w:val="00071EC8"/>
    <w:rsid w:val="00076ADA"/>
    <w:rsid w:val="00080228"/>
    <w:rsid w:val="000803BB"/>
    <w:rsid w:val="00081D4F"/>
    <w:rsid w:val="0008471C"/>
    <w:rsid w:val="000929AF"/>
    <w:rsid w:val="00093E99"/>
    <w:rsid w:val="000A284B"/>
    <w:rsid w:val="000A3526"/>
    <w:rsid w:val="000A53A5"/>
    <w:rsid w:val="000A57B2"/>
    <w:rsid w:val="000A6EC8"/>
    <w:rsid w:val="000B07EB"/>
    <w:rsid w:val="000B0EA7"/>
    <w:rsid w:val="000B433F"/>
    <w:rsid w:val="000C0314"/>
    <w:rsid w:val="000C1254"/>
    <w:rsid w:val="000C30FC"/>
    <w:rsid w:val="000C47AF"/>
    <w:rsid w:val="000C57CB"/>
    <w:rsid w:val="000C690B"/>
    <w:rsid w:val="000C7F7A"/>
    <w:rsid w:val="000D0090"/>
    <w:rsid w:val="000D0254"/>
    <w:rsid w:val="000E3451"/>
    <w:rsid w:val="000E3CDD"/>
    <w:rsid w:val="000E448A"/>
    <w:rsid w:val="000E6DFD"/>
    <w:rsid w:val="000F1EB9"/>
    <w:rsid w:val="000F247C"/>
    <w:rsid w:val="000F3E52"/>
    <w:rsid w:val="000F4CAA"/>
    <w:rsid w:val="000F5874"/>
    <w:rsid w:val="000F5E07"/>
    <w:rsid w:val="000F6631"/>
    <w:rsid w:val="000F7086"/>
    <w:rsid w:val="00104D07"/>
    <w:rsid w:val="001106D9"/>
    <w:rsid w:val="001115D9"/>
    <w:rsid w:val="00111866"/>
    <w:rsid w:val="00114246"/>
    <w:rsid w:val="00116758"/>
    <w:rsid w:val="001202B4"/>
    <w:rsid w:val="00123E30"/>
    <w:rsid w:val="001269C3"/>
    <w:rsid w:val="00127E62"/>
    <w:rsid w:val="00130F63"/>
    <w:rsid w:val="00133832"/>
    <w:rsid w:val="001341D2"/>
    <w:rsid w:val="001347E0"/>
    <w:rsid w:val="00134DD7"/>
    <w:rsid w:val="00142670"/>
    <w:rsid w:val="00142BA2"/>
    <w:rsid w:val="00153116"/>
    <w:rsid w:val="001531CF"/>
    <w:rsid w:val="0015377A"/>
    <w:rsid w:val="00156AC7"/>
    <w:rsid w:val="00161788"/>
    <w:rsid w:val="00163C87"/>
    <w:rsid w:val="00164B3B"/>
    <w:rsid w:val="001676A5"/>
    <w:rsid w:val="00171ED6"/>
    <w:rsid w:val="00172AAA"/>
    <w:rsid w:val="00183C96"/>
    <w:rsid w:val="001872F2"/>
    <w:rsid w:val="00190421"/>
    <w:rsid w:val="00195CB9"/>
    <w:rsid w:val="00197846"/>
    <w:rsid w:val="001A14FD"/>
    <w:rsid w:val="001B2EFD"/>
    <w:rsid w:val="001C025A"/>
    <w:rsid w:val="001C5D32"/>
    <w:rsid w:val="001D0790"/>
    <w:rsid w:val="001D1DEA"/>
    <w:rsid w:val="001D1FD5"/>
    <w:rsid w:val="001E7491"/>
    <w:rsid w:val="001F0587"/>
    <w:rsid w:val="001F529B"/>
    <w:rsid w:val="002013A0"/>
    <w:rsid w:val="002023F4"/>
    <w:rsid w:val="002112CB"/>
    <w:rsid w:val="00216778"/>
    <w:rsid w:val="00216F68"/>
    <w:rsid w:val="00217C43"/>
    <w:rsid w:val="00220543"/>
    <w:rsid w:val="002245BD"/>
    <w:rsid w:val="0022501B"/>
    <w:rsid w:val="00230779"/>
    <w:rsid w:val="002352CB"/>
    <w:rsid w:val="00235417"/>
    <w:rsid w:val="002372FD"/>
    <w:rsid w:val="002406DF"/>
    <w:rsid w:val="00242C50"/>
    <w:rsid w:val="00247B80"/>
    <w:rsid w:val="00261C16"/>
    <w:rsid w:val="00263541"/>
    <w:rsid w:val="00263D45"/>
    <w:rsid w:val="00264EB9"/>
    <w:rsid w:val="00264FD6"/>
    <w:rsid w:val="002660B5"/>
    <w:rsid w:val="002709E9"/>
    <w:rsid w:val="00271F9C"/>
    <w:rsid w:val="00280E6B"/>
    <w:rsid w:val="0028131E"/>
    <w:rsid w:val="00284E11"/>
    <w:rsid w:val="00287811"/>
    <w:rsid w:val="0029207B"/>
    <w:rsid w:val="002932E4"/>
    <w:rsid w:val="00297788"/>
    <w:rsid w:val="00297D5D"/>
    <w:rsid w:val="002A0068"/>
    <w:rsid w:val="002A446F"/>
    <w:rsid w:val="002A44D5"/>
    <w:rsid w:val="002A48EF"/>
    <w:rsid w:val="002B0A84"/>
    <w:rsid w:val="002B34C0"/>
    <w:rsid w:val="002B481B"/>
    <w:rsid w:val="002B71A5"/>
    <w:rsid w:val="002B79E7"/>
    <w:rsid w:val="002B7FEC"/>
    <w:rsid w:val="002C1D3C"/>
    <w:rsid w:val="002C1EB2"/>
    <w:rsid w:val="002C652B"/>
    <w:rsid w:val="002C7667"/>
    <w:rsid w:val="002D2180"/>
    <w:rsid w:val="002D2243"/>
    <w:rsid w:val="002D35A8"/>
    <w:rsid w:val="002D6693"/>
    <w:rsid w:val="002E08B2"/>
    <w:rsid w:val="002E2D13"/>
    <w:rsid w:val="002E5C49"/>
    <w:rsid w:val="002F2AA9"/>
    <w:rsid w:val="002F4D12"/>
    <w:rsid w:val="002F76F9"/>
    <w:rsid w:val="00300127"/>
    <w:rsid w:val="00300603"/>
    <w:rsid w:val="00303EEB"/>
    <w:rsid w:val="0030582A"/>
    <w:rsid w:val="003065B9"/>
    <w:rsid w:val="003069DE"/>
    <w:rsid w:val="0031034D"/>
    <w:rsid w:val="0031035C"/>
    <w:rsid w:val="00314312"/>
    <w:rsid w:val="00317A88"/>
    <w:rsid w:val="00326ED7"/>
    <w:rsid w:val="0033400D"/>
    <w:rsid w:val="003405E1"/>
    <w:rsid w:val="0034191B"/>
    <w:rsid w:val="0034230B"/>
    <w:rsid w:val="00346776"/>
    <w:rsid w:val="00347F23"/>
    <w:rsid w:val="00350032"/>
    <w:rsid w:val="00350D3E"/>
    <w:rsid w:val="0035245E"/>
    <w:rsid w:val="00352472"/>
    <w:rsid w:val="00366071"/>
    <w:rsid w:val="0037092A"/>
    <w:rsid w:val="003715D8"/>
    <w:rsid w:val="00373529"/>
    <w:rsid w:val="00375A90"/>
    <w:rsid w:val="003769ED"/>
    <w:rsid w:val="003772F0"/>
    <w:rsid w:val="003773EE"/>
    <w:rsid w:val="003776BE"/>
    <w:rsid w:val="00382F03"/>
    <w:rsid w:val="003874D2"/>
    <w:rsid w:val="00391D33"/>
    <w:rsid w:val="003935CC"/>
    <w:rsid w:val="003943BD"/>
    <w:rsid w:val="00395F12"/>
    <w:rsid w:val="003B03B0"/>
    <w:rsid w:val="003B3D4D"/>
    <w:rsid w:val="003B7777"/>
    <w:rsid w:val="003C77E1"/>
    <w:rsid w:val="003C7EE5"/>
    <w:rsid w:val="003D0A14"/>
    <w:rsid w:val="003D11C8"/>
    <w:rsid w:val="003D1CDD"/>
    <w:rsid w:val="003D3028"/>
    <w:rsid w:val="003D3285"/>
    <w:rsid w:val="003D38E8"/>
    <w:rsid w:val="003D5A9C"/>
    <w:rsid w:val="003D61FA"/>
    <w:rsid w:val="003E04FA"/>
    <w:rsid w:val="003E1CB4"/>
    <w:rsid w:val="003E1E0D"/>
    <w:rsid w:val="003E55EB"/>
    <w:rsid w:val="003E5EFE"/>
    <w:rsid w:val="003E6B19"/>
    <w:rsid w:val="003F112C"/>
    <w:rsid w:val="003F270D"/>
    <w:rsid w:val="003F29E2"/>
    <w:rsid w:val="003F680B"/>
    <w:rsid w:val="00404A98"/>
    <w:rsid w:val="004052A1"/>
    <w:rsid w:val="00411880"/>
    <w:rsid w:val="00411C35"/>
    <w:rsid w:val="00417A6B"/>
    <w:rsid w:val="00422FFD"/>
    <w:rsid w:val="0042300E"/>
    <w:rsid w:val="0042331D"/>
    <w:rsid w:val="0042389F"/>
    <w:rsid w:val="004240D7"/>
    <w:rsid w:val="00425044"/>
    <w:rsid w:val="004319D7"/>
    <w:rsid w:val="00432144"/>
    <w:rsid w:val="00441863"/>
    <w:rsid w:val="00441D33"/>
    <w:rsid w:val="004427B9"/>
    <w:rsid w:val="00444B73"/>
    <w:rsid w:val="0045006B"/>
    <w:rsid w:val="0045181F"/>
    <w:rsid w:val="004529E4"/>
    <w:rsid w:val="004548C1"/>
    <w:rsid w:val="00455637"/>
    <w:rsid w:val="004565A0"/>
    <w:rsid w:val="0046389D"/>
    <w:rsid w:val="00465601"/>
    <w:rsid w:val="00466809"/>
    <w:rsid w:val="00471A25"/>
    <w:rsid w:val="0047260F"/>
    <w:rsid w:val="00480159"/>
    <w:rsid w:val="00490289"/>
    <w:rsid w:val="004908BC"/>
    <w:rsid w:val="00492269"/>
    <w:rsid w:val="00494681"/>
    <w:rsid w:val="00494A04"/>
    <w:rsid w:val="004A144D"/>
    <w:rsid w:val="004A554D"/>
    <w:rsid w:val="004B54AE"/>
    <w:rsid w:val="004B67AC"/>
    <w:rsid w:val="004B712F"/>
    <w:rsid w:val="004C0643"/>
    <w:rsid w:val="004C0BFB"/>
    <w:rsid w:val="004C22ED"/>
    <w:rsid w:val="004C322E"/>
    <w:rsid w:val="004C7A32"/>
    <w:rsid w:val="004C7D8F"/>
    <w:rsid w:val="004D0E3F"/>
    <w:rsid w:val="004D3224"/>
    <w:rsid w:val="004E4458"/>
    <w:rsid w:val="004F3204"/>
    <w:rsid w:val="004F375D"/>
    <w:rsid w:val="004F6AF8"/>
    <w:rsid w:val="004F744D"/>
    <w:rsid w:val="004F7A5E"/>
    <w:rsid w:val="0051158E"/>
    <w:rsid w:val="00517683"/>
    <w:rsid w:val="00525C31"/>
    <w:rsid w:val="00530DB9"/>
    <w:rsid w:val="00531459"/>
    <w:rsid w:val="005411CB"/>
    <w:rsid w:val="005420AB"/>
    <w:rsid w:val="00544A6C"/>
    <w:rsid w:val="0054716A"/>
    <w:rsid w:val="00562446"/>
    <w:rsid w:val="005624C0"/>
    <w:rsid w:val="005636AE"/>
    <w:rsid w:val="0056385D"/>
    <w:rsid w:val="00566348"/>
    <w:rsid w:val="005663B2"/>
    <w:rsid w:val="00566676"/>
    <w:rsid w:val="00582E16"/>
    <w:rsid w:val="00584048"/>
    <w:rsid w:val="00584ACF"/>
    <w:rsid w:val="00585CF1"/>
    <w:rsid w:val="005944D0"/>
    <w:rsid w:val="005978FE"/>
    <w:rsid w:val="005A374B"/>
    <w:rsid w:val="005B47C9"/>
    <w:rsid w:val="005B5874"/>
    <w:rsid w:val="005B755F"/>
    <w:rsid w:val="005B7A26"/>
    <w:rsid w:val="005C02EE"/>
    <w:rsid w:val="005C47D4"/>
    <w:rsid w:val="005E2B19"/>
    <w:rsid w:val="005E3C6F"/>
    <w:rsid w:val="005E4250"/>
    <w:rsid w:val="005E6C50"/>
    <w:rsid w:val="005E72E7"/>
    <w:rsid w:val="005F0DA5"/>
    <w:rsid w:val="005F1FE7"/>
    <w:rsid w:val="005F5969"/>
    <w:rsid w:val="005F6433"/>
    <w:rsid w:val="005F760E"/>
    <w:rsid w:val="005F7F46"/>
    <w:rsid w:val="00601E78"/>
    <w:rsid w:val="0060258F"/>
    <w:rsid w:val="00603B55"/>
    <w:rsid w:val="00604B40"/>
    <w:rsid w:val="006067C2"/>
    <w:rsid w:val="00620759"/>
    <w:rsid w:val="00622987"/>
    <w:rsid w:val="00625A18"/>
    <w:rsid w:val="00626B5A"/>
    <w:rsid w:val="00631259"/>
    <w:rsid w:val="006318CF"/>
    <w:rsid w:val="006455C6"/>
    <w:rsid w:val="00647408"/>
    <w:rsid w:val="00651BC2"/>
    <w:rsid w:val="00651FBF"/>
    <w:rsid w:val="00653F05"/>
    <w:rsid w:val="00655159"/>
    <w:rsid w:val="006571D4"/>
    <w:rsid w:val="00665FE4"/>
    <w:rsid w:val="006708E9"/>
    <w:rsid w:val="00677AD6"/>
    <w:rsid w:val="0068178B"/>
    <w:rsid w:val="0069483A"/>
    <w:rsid w:val="0069527C"/>
    <w:rsid w:val="006A2F63"/>
    <w:rsid w:val="006A4BAF"/>
    <w:rsid w:val="006B1A83"/>
    <w:rsid w:val="006C39A1"/>
    <w:rsid w:val="006C6912"/>
    <w:rsid w:val="006D1937"/>
    <w:rsid w:val="006D3CA4"/>
    <w:rsid w:val="006D4DA7"/>
    <w:rsid w:val="006D5303"/>
    <w:rsid w:val="006D5C9C"/>
    <w:rsid w:val="006D6B4D"/>
    <w:rsid w:val="006E22BF"/>
    <w:rsid w:val="006E3A9D"/>
    <w:rsid w:val="006F08D3"/>
    <w:rsid w:val="006F1C4A"/>
    <w:rsid w:val="006F3C4F"/>
    <w:rsid w:val="00702F65"/>
    <w:rsid w:val="00710CE6"/>
    <w:rsid w:val="00716FBB"/>
    <w:rsid w:val="007224E8"/>
    <w:rsid w:val="00724450"/>
    <w:rsid w:val="00724B4B"/>
    <w:rsid w:val="00725591"/>
    <w:rsid w:val="00725E55"/>
    <w:rsid w:val="00734CA6"/>
    <w:rsid w:val="00741DD5"/>
    <w:rsid w:val="00743215"/>
    <w:rsid w:val="007474F5"/>
    <w:rsid w:val="00750CE4"/>
    <w:rsid w:val="00750EE2"/>
    <w:rsid w:val="0076346E"/>
    <w:rsid w:val="00764FFA"/>
    <w:rsid w:val="007664FC"/>
    <w:rsid w:val="00766822"/>
    <w:rsid w:val="00777338"/>
    <w:rsid w:val="00782330"/>
    <w:rsid w:val="0078584E"/>
    <w:rsid w:val="00787065"/>
    <w:rsid w:val="0079528A"/>
    <w:rsid w:val="00796063"/>
    <w:rsid w:val="00796896"/>
    <w:rsid w:val="007A268A"/>
    <w:rsid w:val="007A4ECB"/>
    <w:rsid w:val="007A669E"/>
    <w:rsid w:val="007B2445"/>
    <w:rsid w:val="007B52F8"/>
    <w:rsid w:val="007C17C5"/>
    <w:rsid w:val="007C5871"/>
    <w:rsid w:val="007C65C0"/>
    <w:rsid w:val="007D00EE"/>
    <w:rsid w:val="007D39F4"/>
    <w:rsid w:val="007D7CD6"/>
    <w:rsid w:val="007E16EC"/>
    <w:rsid w:val="007E1D17"/>
    <w:rsid w:val="007E2A09"/>
    <w:rsid w:val="007E3D11"/>
    <w:rsid w:val="007E6280"/>
    <w:rsid w:val="007F3503"/>
    <w:rsid w:val="00800315"/>
    <w:rsid w:val="00804671"/>
    <w:rsid w:val="00806D59"/>
    <w:rsid w:val="00812E9D"/>
    <w:rsid w:val="00813078"/>
    <w:rsid w:val="0081347A"/>
    <w:rsid w:val="0081388C"/>
    <w:rsid w:val="0081626C"/>
    <w:rsid w:val="0082204B"/>
    <w:rsid w:val="008264F8"/>
    <w:rsid w:val="00826F63"/>
    <w:rsid w:val="0083017E"/>
    <w:rsid w:val="00832B39"/>
    <w:rsid w:val="008331C9"/>
    <w:rsid w:val="00836824"/>
    <w:rsid w:val="00840CAE"/>
    <w:rsid w:val="0084297A"/>
    <w:rsid w:val="0084351E"/>
    <w:rsid w:val="0084630B"/>
    <w:rsid w:val="00847CEA"/>
    <w:rsid w:val="00852A41"/>
    <w:rsid w:val="00855ED6"/>
    <w:rsid w:val="00856DB1"/>
    <w:rsid w:val="00860170"/>
    <w:rsid w:val="00863F11"/>
    <w:rsid w:val="00866A62"/>
    <w:rsid w:val="00867DDA"/>
    <w:rsid w:val="008729A9"/>
    <w:rsid w:val="00876A5F"/>
    <w:rsid w:val="00877BFB"/>
    <w:rsid w:val="00882F9C"/>
    <w:rsid w:val="00884E4F"/>
    <w:rsid w:val="00891083"/>
    <w:rsid w:val="00892110"/>
    <w:rsid w:val="008A0EF6"/>
    <w:rsid w:val="008D539C"/>
    <w:rsid w:val="008D7E17"/>
    <w:rsid w:val="008E1F32"/>
    <w:rsid w:val="008E4B01"/>
    <w:rsid w:val="008E5178"/>
    <w:rsid w:val="008E5C43"/>
    <w:rsid w:val="008E6734"/>
    <w:rsid w:val="008E6D85"/>
    <w:rsid w:val="008F075C"/>
    <w:rsid w:val="008F0E09"/>
    <w:rsid w:val="008F3E59"/>
    <w:rsid w:val="008F4BE3"/>
    <w:rsid w:val="00902FBC"/>
    <w:rsid w:val="00907E0A"/>
    <w:rsid w:val="00912EB5"/>
    <w:rsid w:val="00915182"/>
    <w:rsid w:val="00923A07"/>
    <w:rsid w:val="0092423D"/>
    <w:rsid w:val="009276D2"/>
    <w:rsid w:val="00930406"/>
    <w:rsid w:val="00941529"/>
    <w:rsid w:val="00951CDA"/>
    <w:rsid w:val="00953F65"/>
    <w:rsid w:val="00954002"/>
    <w:rsid w:val="00966243"/>
    <w:rsid w:val="0097009B"/>
    <w:rsid w:val="00974C62"/>
    <w:rsid w:val="00974EC8"/>
    <w:rsid w:val="00975A92"/>
    <w:rsid w:val="009760F5"/>
    <w:rsid w:val="00977A9A"/>
    <w:rsid w:val="00977CE3"/>
    <w:rsid w:val="00985F71"/>
    <w:rsid w:val="0099112C"/>
    <w:rsid w:val="00992386"/>
    <w:rsid w:val="0099414A"/>
    <w:rsid w:val="00995EBA"/>
    <w:rsid w:val="009A2E56"/>
    <w:rsid w:val="009A4564"/>
    <w:rsid w:val="009B1E97"/>
    <w:rsid w:val="009B2F12"/>
    <w:rsid w:val="009B38EA"/>
    <w:rsid w:val="009B3B87"/>
    <w:rsid w:val="009B6F64"/>
    <w:rsid w:val="009C07D7"/>
    <w:rsid w:val="009C2D68"/>
    <w:rsid w:val="009C6452"/>
    <w:rsid w:val="009C64DF"/>
    <w:rsid w:val="009C6A8B"/>
    <w:rsid w:val="009D36C4"/>
    <w:rsid w:val="009D3815"/>
    <w:rsid w:val="009E061A"/>
    <w:rsid w:val="009E0789"/>
    <w:rsid w:val="009E2C56"/>
    <w:rsid w:val="009E36EC"/>
    <w:rsid w:val="009E63A1"/>
    <w:rsid w:val="009F5966"/>
    <w:rsid w:val="00A03DD1"/>
    <w:rsid w:val="00A05A7A"/>
    <w:rsid w:val="00A063DE"/>
    <w:rsid w:val="00A117AC"/>
    <w:rsid w:val="00A127E3"/>
    <w:rsid w:val="00A12B09"/>
    <w:rsid w:val="00A1414B"/>
    <w:rsid w:val="00A21D12"/>
    <w:rsid w:val="00A23DAB"/>
    <w:rsid w:val="00A26EF4"/>
    <w:rsid w:val="00A3399F"/>
    <w:rsid w:val="00A34FDE"/>
    <w:rsid w:val="00A3531B"/>
    <w:rsid w:val="00A511A5"/>
    <w:rsid w:val="00A519A7"/>
    <w:rsid w:val="00A55F3F"/>
    <w:rsid w:val="00A62550"/>
    <w:rsid w:val="00A62669"/>
    <w:rsid w:val="00A62BEE"/>
    <w:rsid w:val="00A62F3C"/>
    <w:rsid w:val="00A63E40"/>
    <w:rsid w:val="00A65079"/>
    <w:rsid w:val="00A66A10"/>
    <w:rsid w:val="00A71191"/>
    <w:rsid w:val="00A76723"/>
    <w:rsid w:val="00A767EF"/>
    <w:rsid w:val="00A84845"/>
    <w:rsid w:val="00A86B3C"/>
    <w:rsid w:val="00A86E2B"/>
    <w:rsid w:val="00A961D4"/>
    <w:rsid w:val="00AB247E"/>
    <w:rsid w:val="00AB252F"/>
    <w:rsid w:val="00AB4728"/>
    <w:rsid w:val="00AC1E20"/>
    <w:rsid w:val="00AC3A5B"/>
    <w:rsid w:val="00AC4971"/>
    <w:rsid w:val="00AC5174"/>
    <w:rsid w:val="00AD13D0"/>
    <w:rsid w:val="00AD503A"/>
    <w:rsid w:val="00AD610E"/>
    <w:rsid w:val="00AD79F3"/>
    <w:rsid w:val="00AD7B12"/>
    <w:rsid w:val="00AF34AF"/>
    <w:rsid w:val="00AF5B26"/>
    <w:rsid w:val="00AF5F6B"/>
    <w:rsid w:val="00AF71A0"/>
    <w:rsid w:val="00B00453"/>
    <w:rsid w:val="00B0270A"/>
    <w:rsid w:val="00B0781B"/>
    <w:rsid w:val="00B07C0F"/>
    <w:rsid w:val="00B07DA4"/>
    <w:rsid w:val="00B2128C"/>
    <w:rsid w:val="00B2384D"/>
    <w:rsid w:val="00B24C17"/>
    <w:rsid w:val="00B33715"/>
    <w:rsid w:val="00B34496"/>
    <w:rsid w:val="00B34843"/>
    <w:rsid w:val="00B36830"/>
    <w:rsid w:val="00B374C1"/>
    <w:rsid w:val="00B4251C"/>
    <w:rsid w:val="00B434FC"/>
    <w:rsid w:val="00B44CE5"/>
    <w:rsid w:val="00B519C1"/>
    <w:rsid w:val="00B5577B"/>
    <w:rsid w:val="00B55E50"/>
    <w:rsid w:val="00B55E58"/>
    <w:rsid w:val="00B64E96"/>
    <w:rsid w:val="00B65495"/>
    <w:rsid w:val="00B6733C"/>
    <w:rsid w:val="00B71676"/>
    <w:rsid w:val="00B7195E"/>
    <w:rsid w:val="00B7237D"/>
    <w:rsid w:val="00B74FB0"/>
    <w:rsid w:val="00B75687"/>
    <w:rsid w:val="00B8025F"/>
    <w:rsid w:val="00B826F3"/>
    <w:rsid w:val="00B832D9"/>
    <w:rsid w:val="00B851A3"/>
    <w:rsid w:val="00B92BB4"/>
    <w:rsid w:val="00BA4FF0"/>
    <w:rsid w:val="00BA6AC5"/>
    <w:rsid w:val="00BB1DAD"/>
    <w:rsid w:val="00BB2AB2"/>
    <w:rsid w:val="00BB7052"/>
    <w:rsid w:val="00BB76EA"/>
    <w:rsid w:val="00BC46C2"/>
    <w:rsid w:val="00BC6D5B"/>
    <w:rsid w:val="00BC7D57"/>
    <w:rsid w:val="00BD02A0"/>
    <w:rsid w:val="00BD1A92"/>
    <w:rsid w:val="00BD63D5"/>
    <w:rsid w:val="00BE2F78"/>
    <w:rsid w:val="00BF1B83"/>
    <w:rsid w:val="00BF1C07"/>
    <w:rsid w:val="00BF6169"/>
    <w:rsid w:val="00BF7235"/>
    <w:rsid w:val="00C03314"/>
    <w:rsid w:val="00C06085"/>
    <w:rsid w:val="00C112E9"/>
    <w:rsid w:val="00C1133D"/>
    <w:rsid w:val="00C12700"/>
    <w:rsid w:val="00C14A3B"/>
    <w:rsid w:val="00C20CAB"/>
    <w:rsid w:val="00C21B60"/>
    <w:rsid w:val="00C30E60"/>
    <w:rsid w:val="00C41854"/>
    <w:rsid w:val="00C454E1"/>
    <w:rsid w:val="00C45733"/>
    <w:rsid w:val="00C50950"/>
    <w:rsid w:val="00C5546D"/>
    <w:rsid w:val="00C56319"/>
    <w:rsid w:val="00C57011"/>
    <w:rsid w:val="00C61013"/>
    <w:rsid w:val="00C61D87"/>
    <w:rsid w:val="00C62BFC"/>
    <w:rsid w:val="00C766A8"/>
    <w:rsid w:val="00C810F9"/>
    <w:rsid w:val="00C81C2F"/>
    <w:rsid w:val="00C90E02"/>
    <w:rsid w:val="00C959E6"/>
    <w:rsid w:val="00CA53AD"/>
    <w:rsid w:val="00CA778D"/>
    <w:rsid w:val="00CB0922"/>
    <w:rsid w:val="00CB1AC4"/>
    <w:rsid w:val="00CB4DB3"/>
    <w:rsid w:val="00CC1E8E"/>
    <w:rsid w:val="00CC2AF2"/>
    <w:rsid w:val="00CC42BD"/>
    <w:rsid w:val="00CD05E9"/>
    <w:rsid w:val="00CE0ED3"/>
    <w:rsid w:val="00CE6B37"/>
    <w:rsid w:val="00CE6E86"/>
    <w:rsid w:val="00CF4524"/>
    <w:rsid w:val="00CF6FD4"/>
    <w:rsid w:val="00CF7F83"/>
    <w:rsid w:val="00D10DAA"/>
    <w:rsid w:val="00D20E0A"/>
    <w:rsid w:val="00D22EDA"/>
    <w:rsid w:val="00D23FB7"/>
    <w:rsid w:val="00D27BC4"/>
    <w:rsid w:val="00D32DB7"/>
    <w:rsid w:val="00D3447E"/>
    <w:rsid w:val="00D36617"/>
    <w:rsid w:val="00D36747"/>
    <w:rsid w:val="00D4300F"/>
    <w:rsid w:val="00D45888"/>
    <w:rsid w:val="00D474CF"/>
    <w:rsid w:val="00D50CF2"/>
    <w:rsid w:val="00D5246C"/>
    <w:rsid w:val="00D528AC"/>
    <w:rsid w:val="00D56D12"/>
    <w:rsid w:val="00D636CB"/>
    <w:rsid w:val="00D64912"/>
    <w:rsid w:val="00D841F9"/>
    <w:rsid w:val="00D85B95"/>
    <w:rsid w:val="00D96B7D"/>
    <w:rsid w:val="00D97DCE"/>
    <w:rsid w:val="00DA04ED"/>
    <w:rsid w:val="00DA3EA1"/>
    <w:rsid w:val="00DB07E2"/>
    <w:rsid w:val="00DC314F"/>
    <w:rsid w:val="00DC759E"/>
    <w:rsid w:val="00DD260F"/>
    <w:rsid w:val="00DD5978"/>
    <w:rsid w:val="00DE3775"/>
    <w:rsid w:val="00DE4BA1"/>
    <w:rsid w:val="00DF1DD4"/>
    <w:rsid w:val="00DF7A08"/>
    <w:rsid w:val="00E0023B"/>
    <w:rsid w:val="00E05A49"/>
    <w:rsid w:val="00E12B23"/>
    <w:rsid w:val="00E15C3E"/>
    <w:rsid w:val="00E167C9"/>
    <w:rsid w:val="00E230D4"/>
    <w:rsid w:val="00E26132"/>
    <w:rsid w:val="00E2615F"/>
    <w:rsid w:val="00E302F7"/>
    <w:rsid w:val="00E30D32"/>
    <w:rsid w:val="00E31311"/>
    <w:rsid w:val="00E33503"/>
    <w:rsid w:val="00E36669"/>
    <w:rsid w:val="00E4291A"/>
    <w:rsid w:val="00E54F8F"/>
    <w:rsid w:val="00E600BE"/>
    <w:rsid w:val="00E64884"/>
    <w:rsid w:val="00E64A08"/>
    <w:rsid w:val="00E64C37"/>
    <w:rsid w:val="00E66E79"/>
    <w:rsid w:val="00E7680D"/>
    <w:rsid w:val="00E831EB"/>
    <w:rsid w:val="00E833E6"/>
    <w:rsid w:val="00E923D9"/>
    <w:rsid w:val="00E92CC6"/>
    <w:rsid w:val="00EA01A6"/>
    <w:rsid w:val="00EA4F90"/>
    <w:rsid w:val="00EA660E"/>
    <w:rsid w:val="00EA6F66"/>
    <w:rsid w:val="00EA7DC3"/>
    <w:rsid w:val="00EB1832"/>
    <w:rsid w:val="00EB1FDC"/>
    <w:rsid w:val="00EB4032"/>
    <w:rsid w:val="00EB6B25"/>
    <w:rsid w:val="00EC5CAC"/>
    <w:rsid w:val="00EC6BE8"/>
    <w:rsid w:val="00ED55AD"/>
    <w:rsid w:val="00ED6BA5"/>
    <w:rsid w:val="00ED6C1F"/>
    <w:rsid w:val="00EE0CB1"/>
    <w:rsid w:val="00EE78A0"/>
    <w:rsid w:val="00EF120E"/>
    <w:rsid w:val="00EF160B"/>
    <w:rsid w:val="00F045EF"/>
    <w:rsid w:val="00F05D66"/>
    <w:rsid w:val="00F14E27"/>
    <w:rsid w:val="00F22C13"/>
    <w:rsid w:val="00F251B2"/>
    <w:rsid w:val="00F35A93"/>
    <w:rsid w:val="00F431A8"/>
    <w:rsid w:val="00F4375D"/>
    <w:rsid w:val="00F43C30"/>
    <w:rsid w:val="00F445ED"/>
    <w:rsid w:val="00F47214"/>
    <w:rsid w:val="00F47E11"/>
    <w:rsid w:val="00F53A54"/>
    <w:rsid w:val="00F5780B"/>
    <w:rsid w:val="00F71422"/>
    <w:rsid w:val="00F7222E"/>
    <w:rsid w:val="00F7226F"/>
    <w:rsid w:val="00F77968"/>
    <w:rsid w:val="00F81F11"/>
    <w:rsid w:val="00F8207F"/>
    <w:rsid w:val="00F83160"/>
    <w:rsid w:val="00F83F53"/>
    <w:rsid w:val="00F8598C"/>
    <w:rsid w:val="00F90AE0"/>
    <w:rsid w:val="00F96D95"/>
    <w:rsid w:val="00FA0DBC"/>
    <w:rsid w:val="00FA3A42"/>
    <w:rsid w:val="00FA3C50"/>
    <w:rsid w:val="00FA3FB4"/>
    <w:rsid w:val="00FA5AD4"/>
    <w:rsid w:val="00FA75FE"/>
    <w:rsid w:val="00FB0219"/>
    <w:rsid w:val="00FB69B9"/>
    <w:rsid w:val="00FB6BA2"/>
    <w:rsid w:val="00FB6D61"/>
    <w:rsid w:val="00FC0C15"/>
    <w:rsid w:val="00FC1EA6"/>
    <w:rsid w:val="00FC3498"/>
    <w:rsid w:val="00FC36BF"/>
    <w:rsid w:val="00FC4B2E"/>
    <w:rsid w:val="00FC4C9E"/>
    <w:rsid w:val="00FC523C"/>
    <w:rsid w:val="00FC650A"/>
    <w:rsid w:val="00FC6980"/>
    <w:rsid w:val="00FD1CED"/>
    <w:rsid w:val="00FD5CFE"/>
    <w:rsid w:val="00FE1334"/>
    <w:rsid w:val="00FE172E"/>
    <w:rsid w:val="00FE1EEF"/>
    <w:rsid w:val="00FE67DA"/>
    <w:rsid w:val="00FF0E78"/>
    <w:rsid w:val="00FF100F"/>
    <w:rsid w:val="00FF61EA"/>
    <w:rsid w:val="00FF6ED1"/>
    <w:rsid w:val="00FF7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6021A"/>
  <w15:chartTrackingRefBased/>
  <w15:docId w15:val="{F8D3C174-897A-4A51-A88D-53CF19CFD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ja-JP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5E9"/>
  </w:style>
  <w:style w:type="paragraph" w:styleId="Heading1">
    <w:name w:val="heading 1"/>
    <w:basedOn w:val="Normal"/>
    <w:next w:val="Normal"/>
    <w:link w:val="Heading1Char"/>
    <w:uiPriority w:val="9"/>
    <w:qFormat/>
    <w:rsid w:val="00CD05E9"/>
    <w:pPr>
      <w:pBdr>
        <w:bottom w:val="thinThickSmallGap" w:sz="12" w:space="1" w:color="3E1B28" w:themeColor="accent2" w:themeShade="BF"/>
      </w:pBdr>
      <w:spacing w:before="400"/>
      <w:jc w:val="center"/>
      <w:outlineLvl w:val="0"/>
    </w:pPr>
    <w:rPr>
      <w:caps/>
      <w:color w:val="2A121B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5E9"/>
    <w:pPr>
      <w:pBdr>
        <w:bottom w:val="single" w:sz="4" w:space="1" w:color="29121B" w:themeColor="accent2" w:themeShade="7F"/>
      </w:pBdr>
      <w:spacing w:before="400"/>
      <w:jc w:val="center"/>
      <w:outlineLvl w:val="1"/>
    </w:pPr>
    <w:rPr>
      <w:caps/>
      <w:color w:val="2A121B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05E9"/>
    <w:pPr>
      <w:pBdr>
        <w:top w:val="dotted" w:sz="4" w:space="1" w:color="29121B" w:themeColor="accent2" w:themeShade="7F"/>
        <w:bottom w:val="dotted" w:sz="4" w:space="1" w:color="29121B" w:themeColor="accent2" w:themeShade="7F"/>
      </w:pBdr>
      <w:spacing w:before="300"/>
      <w:jc w:val="center"/>
      <w:outlineLvl w:val="2"/>
    </w:pPr>
    <w:rPr>
      <w:caps/>
      <w:color w:val="29121B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05E9"/>
    <w:pPr>
      <w:pBdr>
        <w:bottom w:val="dotted" w:sz="4" w:space="1" w:color="3E1B28" w:themeColor="accent2" w:themeShade="BF"/>
      </w:pBdr>
      <w:spacing w:after="120"/>
      <w:jc w:val="center"/>
      <w:outlineLvl w:val="3"/>
    </w:pPr>
    <w:rPr>
      <w:caps/>
      <w:color w:val="29121B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05E9"/>
    <w:pPr>
      <w:spacing w:before="320" w:after="120"/>
      <w:jc w:val="center"/>
      <w:outlineLvl w:val="4"/>
    </w:pPr>
    <w:rPr>
      <w:caps/>
      <w:color w:val="29121B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5E9"/>
    <w:pPr>
      <w:spacing w:after="120"/>
      <w:jc w:val="center"/>
      <w:outlineLvl w:val="5"/>
    </w:pPr>
    <w:rPr>
      <w:caps/>
      <w:color w:val="3E1B28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5E9"/>
    <w:pPr>
      <w:spacing w:after="120"/>
      <w:jc w:val="center"/>
      <w:outlineLvl w:val="6"/>
    </w:pPr>
    <w:rPr>
      <w:i/>
      <w:iCs/>
      <w:caps/>
      <w:color w:val="3E1B28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5E9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5E9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CD05E9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CD05E9"/>
    <w:rPr>
      <w:caps/>
      <w:spacing w:val="2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D05E9"/>
    <w:pPr>
      <w:pBdr>
        <w:top w:val="dotted" w:sz="2" w:space="1" w:color="2A121B" w:themeColor="accent2" w:themeShade="80"/>
        <w:bottom w:val="dotted" w:sz="2" w:space="6" w:color="2A121B" w:themeColor="accent2" w:themeShade="80"/>
      </w:pBdr>
      <w:spacing w:before="500" w:after="300" w:line="240" w:lineRule="auto"/>
      <w:jc w:val="center"/>
    </w:pPr>
    <w:rPr>
      <w:caps/>
      <w:color w:val="2A121B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CD05E9"/>
    <w:rPr>
      <w:caps/>
      <w:color w:val="2A121B" w:themeColor="accent2" w:themeShade="80"/>
      <w:spacing w:val="50"/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CD05E9"/>
    <w:rPr>
      <w:caps/>
      <w:color w:val="2A121B" w:themeColor="accent2" w:themeShade="80"/>
      <w:spacing w:val="20"/>
      <w:sz w:val="28"/>
      <w:szCs w:val="28"/>
    </w:rPr>
  </w:style>
  <w:style w:type="paragraph" w:styleId="ListNumber">
    <w:name w:val="List Number"/>
    <w:basedOn w:val="Normal"/>
    <w:uiPriority w:val="13"/>
    <w:pPr>
      <w:numPr>
        <w:numId w:val="16"/>
      </w:numPr>
    </w:p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pPr>
      <w:spacing w:before="240"/>
      <w:ind w:left="490" w:right="490"/>
      <w:contextualSpacing/>
    </w:pPr>
    <w:rPr>
      <w:i/>
      <w:iCs/>
      <w:sz w:val="30"/>
    </w:rPr>
  </w:style>
  <w:style w:type="paragraph" w:styleId="Quote">
    <w:name w:val="Quote"/>
    <w:basedOn w:val="Normal"/>
    <w:next w:val="Normal"/>
    <w:link w:val="QuoteChar"/>
    <w:uiPriority w:val="29"/>
    <w:qFormat/>
    <w:rsid w:val="00CD05E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D05E9"/>
    <w:rPr>
      <w:i/>
      <w:iCs/>
    </w:rPr>
  </w:style>
  <w:style w:type="paragraph" w:styleId="ListBullet">
    <w:name w:val="List Bullet"/>
    <w:basedOn w:val="Normal"/>
    <w:uiPriority w:val="12"/>
    <w:pPr>
      <w:numPr>
        <w:numId w:val="15"/>
      </w:numPr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uiPriority w:val="3"/>
    <w:pPr>
      <w:pBdr>
        <w:bottom w:val="single" w:sz="8" w:space="17" w:color="000000" w:themeColor="text1"/>
      </w:pBdr>
      <w:spacing w:after="640" w:line="240" w:lineRule="auto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CD05E9"/>
    <w:rPr>
      <w:caps/>
      <w:color w:val="29121B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05E9"/>
    <w:rPr>
      <w:caps/>
      <w:color w:val="3E1B28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05E9"/>
    <w:rPr>
      <w:i/>
      <w:iCs/>
      <w:caps/>
      <w:color w:val="3E1B28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05E9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05E9"/>
    <w:rPr>
      <w:i/>
      <w:iCs/>
      <w:caps/>
      <w:spacing w:val="10"/>
      <w:sz w:val="20"/>
      <w:szCs w:val="20"/>
    </w:rPr>
  </w:style>
  <w:style w:type="character" w:styleId="SubtleEmphasis">
    <w:name w:val="Subtle Emphasis"/>
    <w:basedOn w:val="DefaultParagraphFont"/>
    <w:uiPriority w:val="19"/>
    <w:unhideWhenUsed/>
    <w:qFormat/>
    <w:rPr>
      <w:i/>
      <w:iCs/>
      <w:color w:val="000000" w:themeColor="text1"/>
    </w:rPr>
  </w:style>
  <w:style w:type="character" w:styleId="Emphasis">
    <w:name w:val="Emphasis"/>
    <w:basedOn w:val="DefaultParagraphFont"/>
    <w:uiPriority w:val="20"/>
    <w:unhideWhenUsed/>
    <w:qFormat/>
    <w:rPr>
      <w:b/>
      <w:i/>
      <w:iCs/>
    </w:rPr>
  </w:style>
  <w:style w:type="character" w:styleId="IntenseEmphasis">
    <w:name w:val="Intense Emphasis"/>
    <w:basedOn w:val="DefaultParagraphFont"/>
    <w:uiPriority w:val="21"/>
    <w:unhideWhenUsed/>
    <w:qFormat/>
    <w:rPr>
      <w:b/>
      <w:iCs/>
      <w:caps/>
      <w:smallCaps w:val="0"/>
      <w:color w:val="000000" w:themeColor="text1"/>
    </w:rPr>
  </w:style>
  <w:style w:type="character" w:styleId="SubtleReference">
    <w:name w:val="Subtle Reference"/>
    <w:basedOn w:val="DefaultParagraphFont"/>
    <w:uiPriority w:val="31"/>
    <w:unhideWhenUsed/>
    <w:qFormat/>
    <w:rPr>
      <w:caps/>
      <w:smallCaps w:val="0"/>
      <w:color w:val="000000" w:themeColor="text1"/>
    </w:rPr>
  </w:style>
  <w:style w:type="character" w:styleId="IntenseReference">
    <w:name w:val="Intense Reference"/>
    <w:basedOn w:val="DefaultParagraphFont"/>
    <w:uiPriority w:val="32"/>
    <w:unhideWhenUsed/>
    <w:qFormat/>
    <w:rPr>
      <w:b/>
      <w:bCs/>
      <w:i/>
      <w:caps/>
      <w:smallCaps w:val="0"/>
      <w:color w:val="000000" w:themeColor="text1"/>
      <w:spacing w:val="0"/>
    </w:rPr>
  </w:style>
  <w:style w:type="character" w:styleId="BookTitle">
    <w:name w:val="Book Title"/>
    <w:basedOn w:val="DefaultParagraphFont"/>
    <w:uiPriority w:val="33"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5E9"/>
    <w:rPr>
      <w:caps/>
      <w:spacing w:val="1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05E9"/>
    <w:pPr>
      <w:outlineLvl w:val="9"/>
    </w:pPr>
  </w:style>
  <w:style w:type="table" w:customStyle="1" w:styleId="ReportTable">
    <w:name w:val="Report Table"/>
    <w:basedOn w:val="TableNormal"/>
    <w:uiPriority w:val="99"/>
    <w:pPr>
      <w:spacing w:after="0" w:line="240" w:lineRule="auto"/>
      <w:ind w:left="374"/>
    </w:pPr>
    <w:tblPr>
      <w:tblBorders>
        <w:bottom w:val="single" w:sz="8" w:space="0" w:color="000000" w:themeColor="text1"/>
        <w:insideH w:val="single" w:sz="8" w:space="0" w:color="000000" w:themeColor="text1"/>
      </w:tblBorders>
      <w:tblCellMar>
        <w:top w:w="216" w:type="dxa"/>
        <w:left w:w="0" w:type="dxa"/>
        <w:bottom w:w="216" w:type="dxa"/>
        <w:right w:w="0" w:type="dxa"/>
      </w:tblCellMar>
    </w:tblPr>
    <w:tblStylePr w:type="firstRow">
      <w:rPr>
        <w:sz w:val="30"/>
      </w:rPr>
      <w:tblPr/>
      <w:trPr>
        <w:tblHeader/>
      </w:trPr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ind w:leftChars="0" w:left="0" w:rightChars="0" w:right="374"/>
        <w:jc w:val="right"/>
      </w:pPr>
      <w:rPr>
        <w:b/>
        <w:i w:val="0"/>
      </w:rPr>
    </w:tblStylePr>
  </w:style>
  <w:style w:type="character" w:customStyle="1" w:styleId="IntenseQuoteChar">
    <w:name w:val="Intense Quote Char"/>
    <w:basedOn w:val="DefaultParagraphFont"/>
    <w:link w:val="IntenseQuote"/>
    <w:uiPriority w:val="30"/>
    <w:rsid w:val="00CD05E9"/>
    <w:rPr>
      <w:i/>
      <w:iCs/>
      <w:sz w:val="30"/>
    </w:rPr>
  </w:style>
  <w:style w:type="character" w:customStyle="1" w:styleId="Heading2Char">
    <w:name w:val="Heading 2 Char"/>
    <w:basedOn w:val="DefaultParagraphFont"/>
    <w:link w:val="Heading2"/>
    <w:uiPriority w:val="9"/>
    <w:rsid w:val="00CD05E9"/>
    <w:rPr>
      <w:caps/>
      <w:color w:val="2A121B" w:themeColor="accent2" w:themeShade="80"/>
      <w:spacing w:val="15"/>
      <w:sz w:val="24"/>
      <w:szCs w:val="24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D05E9"/>
    <w:rPr>
      <w:caps/>
      <w:color w:val="29121B" w:themeColor="accent2" w:themeShade="7F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sid w:val="00CD05E9"/>
    <w:rPr>
      <w:caps/>
      <w:color w:val="29121B" w:themeColor="accent2" w:themeShade="7F"/>
      <w:spacing w:val="10"/>
    </w:rPr>
  </w:style>
  <w:style w:type="paragraph" w:styleId="ListParagraph">
    <w:name w:val="List Paragraph"/>
    <w:basedOn w:val="Normal"/>
    <w:uiPriority w:val="34"/>
    <w:qFormat/>
    <w:rsid w:val="00CD05E9"/>
    <w:pPr>
      <w:ind w:left="720"/>
      <w:contextualSpacing/>
    </w:pPr>
  </w:style>
  <w:style w:type="character" w:styleId="Strong">
    <w:name w:val="Strong"/>
    <w:uiPriority w:val="22"/>
    <w:qFormat/>
    <w:rsid w:val="00CD05E9"/>
    <w:rPr>
      <w:b/>
      <w:bCs/>
      <w:color w:val="3E1B28" w:themeColor="accent2" w:themeShade="B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B75687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D05E9"/>
  </w:style>
  <w:style w:type="character" w:styleId="Hyperlink">
    <w:name w:val="Hyperlink"/>
    <w:basedOn w:val="DefaultParagraphFont"/>
    <w:uiPriority w:val="99"/>
    <w:unhideWhenUsed/>
    <w:rsid w:val="007B52F8"/>
    <w:rPr>
      <w:color w:val="5E9EA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2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9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9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semanticscholar.org/paper/Understanding-the-Social-Factors-Affecting-the-Aggarwal-Patel/b0f2741f846fe08040a77c6bd59f0f9e8d6eff3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43">
      <a:dk1>
        <a:sysClr val="windowText" lastClr="000000"/>
      </a:dk1>
      <a:lt1>
        <a:sysClr val="window" lastClr="FFFFFF"/>
      </a:lt1>
      <a:dk2>
        <a:srgbClr val="151E1F"/>
      </a:dk2>
      <a:lt2>
        <a:srgbClr val="F1F4F4"/>
      </a:lt2>
      <a:accent1>
        <a:srgbClr val="53777A"/>
      </a:accent1>
      <a:accent2>
        <a:srgbClr val="542437"/>
      </a:accent2>
      <a:accent3>
        <a:srgbClr val="C02942"/>
      </a:accent3>
      <a:accent4>
        <a:srgbClr val="D95B43"/>
      </a:accent4>
      <a:accent5>
        <a:srgbClr val="B09169"/>
      </a:accent5>
      <a:accent6>
        <a:srgbClr val="ECD078"/>
      </a:accent6>
      <a:hlink>
        <a:srgbClr val="5E9EA1"/>
      </a:hlink>
      <a:folHlink>
        <a:srgbClr val="7A4561"/>
      </a:folHlink>
    </a:clrScheme>
    <a:fontScheme name="Style Set 9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66C9B63-C9DF-C344-A1F3-E6E72C6B4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97</Words>
  <Characters>62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(pg) Gourang Aggarwal</cp:lastModifiedBy>
  <cp:revision>2</cp:revision>
  <dcterms:created xsi:type="dcterms:W3CDTF">2022-12-15T12:12:00Z</dcterms:created>
  <dcterms:modified xsi:type="dcterms:W3CDTF">2022-12-1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0</vt:lpwstr>
  </property>
</Properties>
</file>